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31156ED3" w:rsidR="003802E3" w:rsidRPr="00EB5289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ascii="Times New Roman" w:hAnsi="Times New Roman" w:cs="Times New Roman"/>
          <w:sz w:val="24"/>
        </w:rPr>
      </w:pPr>
      <w:r w:rsidRPr="00EB5289">
        <w:rPr>
          <w:rFonts w:ascii="Times New Roman" w:hAnsi="Times New Roman" w:cs="Times New Roman"/>
          <w:sz w:val="24"/>
        </w:rPr>
        <w:t xml:space="preserve">This </w:t>
      </w:r>
      <w:r w:rsidR="004D78E2">
        <w:rPr>
          <w:rFonts w:ascii="Times New Roman" w:hAnsi="Times New Roman" w:cs="Times New Roman"/>
          <w:sz w:val="24"/>
        </w:rPr>
        <w:t>in-class activity</w:t>
      </w:r>
      <w:r w:rsidRPr="00EB5289">
        <w:rPr>
          <w:rFonts w:ascii="Times New Roman" w:hAnsi="Times New Roman" w:cs="Times New Roman"/>
          <w:sz w:val="24"/>
        </w:rPr>
        <w:t xml:space="preserve"> includes (</w:t>
      </w:r>
      <w:r w:rsidR="00471BC0" w:rsidRPr="00EB5289">
        <w:rPr>
          <w:rFonts w:ascii="Times New Roman" w:hAnsi="Times New Roman" w:cs="Times New Roman"/>
          <w:sz w:val="24"/>
        </w:rPr>
        <w:t>3</w:t>
      </w:r>
      <w:r w:rsidRPr="00EB5289">
        <w:rPr>
          <w:rFonts w:ascii="Times New Roman" w:hAnsi="Times New Roman" w:cs="Times New Roman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25BE6A39" w:rsidR="003802E3" w:rsidRPr="00EB5289" w:rsidRDefault="003802E3" w:rsidP="007E7D02">
            <w:pPr>
              <w:tabs>
                <w:tab w:val="left" w:pos="432"/>
              </w:tabs>
              <w:rPr>
                <w:rFonts w:ascii="Times New Roman" w:hAnsi="Times New Roman" w:cs="Times New Roman"/>
                <w:b/>
                <w:sz w:val="24"/>
              </w:rPr>
            </w:pPr>
            <w:r w:rsidRPr="00EB5289">
              <w:rPr>
                <w:rFonts w:ascii="Times New Roman" w:hAnsi="Times New Roman" w:cs="Times New Roman"/>
                <w:b/>
                <w:sz w:val="24"/>
              </w:rPr>
              <w:t xml:space="preserve">Purpose of this </w:t>
            </w:r>
            <w:r w:rsidR="004D78E2">
              <w:rPr>
                <w:rFonts w:ascii="Times New Roman" w:hAnsi="Times New Roman" w:cs="Times New Roman"/>
                <w:b/>
                <w:sz w:val="24"/>
              </w:rPr>
              <w:t>in-class activity</w:t>
            </w:r>
          </w:p>
        </w:tc>
        <w:tc>
          <w:tcPr>
            <w:tcW w:w="7904" w:type="dxa"/>
          </w:tcPr>
          <w:p w14:paraId="49C031DB" w14:textId="6A0CAB57" w:rsidR="003802E3" w:rsidRPr="00EB5289" w:rsidRDefault="00DD1F28" w:rsidP="0025307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B5289">
              <w:rPr>
                <w:rFonts w:ascii="Times New Roman" w:hAnsi="Times New Roman" w:cs="Times New Roman"/>
                <w:sz w:val="24"/>
                <w:szCs w:val="24"/>
              </w:rPr>
              <w:t>As discussed in A</w:t>
            </w:r>
            <w:r w:rsidR="003839D1" w:rsidRPr="00EB5289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 w:rsidRPr="00EB5289">
              <w:rPr>
                <w:rFonts w:ascii="Times New Roman" w:hAnsi="Times New Roman" w:cs="Times New Roman"/>
                <w:sz w:val="24"/>
                <w:szCs w:val="24"/>
              </w:rPr>
              <w:t xml:space="preserve">, the Taum Sauk Reservoir is </w:t>
            </w:r>
            <w:r w:rsidR="005A7975" w:rsidRPr="00EB5289">
              <w:rPr>
                <w:rFonts w:ascii="Times New Roman" w:hAnsi="Times New Roman" w:cs="Times New Roman"/>
                <w:sz w:val="24"/>
                <w:szCs w:val="24"/>
              </w:rPr>
              <w:t>relied upon by many</w:t>
            </w:r>
            <w:r w:rsidR="00D2696E" w:rsidRPr="00EB5289">
              <w:rPr>
                <w:rFonts w:ascii="Times New Roman" w:hAnsi="Times New Roman" w:cs="Times New Roman"/>
                <w:sz w:val="24"/>
                <w:szCs w:val="24"/>
              </w:rPr>
              <w:t xml:space="preserve"> in Southwest Missouri to manage the </w:t>
            </w:r>
            <w:r w:rsidR="00A548DE" w:rsidRPr="00EB5289">
              <w:rPr>
                <w:rFonts w:ascii="Times New Roman" w:hAnsi="Times New Roman" w:cs="Times New Roman"/>
                <w:sz w:val="24"/>
                <w:szCs w:val="24"/>
              </w:rPr>
              <w:t xml:space="preserve">electric load on the </w:t>
            </w:r>
            <w:r w:rsidR="00331E5C" w:rsidRPr="00EB5289">
              <w:rPr>
                <w:rFonts w:ascii="Times New Roman" w:hAnsi="Times New Roman" w:cs="Times New Roman"/>
                <w:sz w:val="24"/>
                <w:szCs w:val="24"/>
              </w:rPr>
              <w:t xml:space="preserve">power grid. This </w:t>
            </w:r>
            <w:r w:rsidR="004D78E2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  <w:r w:rsidR="00331E5C" w:rsidRPr="00EB5289">
              <w:rPr>
                <w:rFonts w:ascii="Times New Roman" w:hAnsi="Times New Roman" w:cs="Times New Roman"/>
                <w:sz w:val="24"/>
                <w:szCs w:val="24"/>
              </w:rPr>
              <w:t xml:space="preserve"> is to utilize the TI Kits to create a real-world warning system for the Taum Sauk Reservoir and analyze the random error inherit to such a system.</w:t>
            </w:r>
          </w:p>
        </w:tc>
      </w:tr>
    </w:tbl>
    <w:p w14:paraId="0BC70ADD" w14:textId="77777777" w:rsidR="003802E3" w:rsidRPr="00EB5289" w:rsidRDefault="003802E3" w:rsidP="007E7D0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5289">
        <w:rPr>
          <w:rFonts w:ascii="Times New Roman" w:hAnsi="Times New Roman" w:cs="Times New Roman"/>
          <w:b/>
          <w:sz w:val="24"/>
          <w:szCs w:val="24"/>
        </w:rPr>
        <w:t xml:space="preserve"> Relevant Course Resources</w:t>
      </w:r>
      <w:r w:rsidRPr="00EB5289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EB5289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EB5289" w:rsidRDefault="006168E7" w:rsidP="007E7D02">
            <w:pPr>
              <w:jc w:val="both"/>
              <w:rPr>
                <w:rFonts w:ascii="Times New Roman" w:hAnsi="Times New Roman" w:cs="Times New Roman"/>
              </w:rPr>
            </w:pPr>
            <w:r w:rsidRPr="00EB5289">
              <w:rPr>
                <w:rFonts w:ascii="Times New Roman" w:hAnsi="Times New Roman" w:cs="Times New Roman"/>
              </w:rPr>
              <w:t>Pre-Class Videos</w:t>
            </w:r>
          </w:p>
        </w:tc>
        <w:tc>
          <w:tcPr>
            <w:tcW w:w="7115" w:type="dxa"/>
          </w:tcPr>
          <w:p w14:paraId="514C4DB2" w14:textId="49A23D1C" w:rsidR="0060762E" w:rsidRPr="00EB5289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</w:pPr>
            <w:r w:rsidRPr="00EB5289">
              <w:t>None yet</w:t>
            </w:r>
          </w:p>
        </w:tc>
      </w:tr>
      <w:tr w:rsidR="003802E3" w:rsidRPr="00EB5289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EB5289" w:rsidRDefault="003802E3" w:rsidP="007E7D02">
            <w:pPr>
              <w:jc w:val="both"/>
              <w:rPr>
                <w:rFonts w:ascii="Times New Roman" w:hAnsi="Times New Roman" w:cs="Times New Roman"/>
              </w:rPr>
            </w:pPr>
            <w:r w:rsidRPr="00EB5289">
              <w:rPr>
                <w:rFonts w:ascii="Times New Roman" w:hAnsi="Times New Roman" w:cs="Times New Roman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Pr="00EB5289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</w:pPr>
            <w:r w:rsidRPr="00EB5289">
              <w:t xml:space="preserve">Getting Started with </w:t>
            </w:r>
            <w:proofErr w:type="spellStart"/>
            <w:r w:rsidRPr="00EB5289">
              <w:t>Energia</w:t>
            </w:r>
            <w:proofErr w:type="spellEnd"/>
            <w:r w:rsidRPr="00EB5289">
              <w:t xml:space="preserve"> and the TI Kits</w:t>
            </w:r>
          </w:p>
          <w:p w14:paraId="6F7922AB" w14:textId="0DD9C1DF" w:rsidR="003C0638" w:rsidRPr="00EB5289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</w:pPr>
            <w:r w:rsidRPr="00EB5289">
              <w:t>Block Diagram Basics</w:t>
            </w:r>
          </w:p>
        </w:tc>
      </w:tr>
      <w:tr w:rsidR="003802E3" w:rsidRPr="00EB5289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EB5289" w:rsidRDefault="003802E3" w:rsidP="007E7D02">
            <w:pPr>
              <w:jc w:val="both"/>
              <w:rPr>
                <w:rFonts w:ascii="Times New Roman" w:hAnsi="Times New Roman" w:cs="Times New Roman"/>
              </w:rPr>
            </w:pPr>
            <w:r w:rsidRPr="00EB5289">
              <w:rPr>
                <w:rFonts w:ascii="Times New Roman" w:hAnsi="Times New Roman" w:cs="Times New Roman"/>
              </w:rPr>
              <w:t>Lecture Slides</w:t>
            </w:r>
          </w:p>
        </w:tc>
        <w:tc>
          <w:tcPr>
            <w:tcW w:w="7115" w:type="dxa"/>
          </w:tcPr>
          <w:p w14:paraId="43EB0C39" w14:textId="77777777" w:rsidR="003802E3" w:rsidRPr="00EB5289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</w:pPr>
            <w:r w:rsidRPr="00EB5289">
              <w:t>Class ## Slides</w:t>
            </w:r>
          </w:p>
          <w:p w14:paraId="3B33E831" w14:textId="76F68080" w:rsidR="005C7CCD" w:rsidRPr="00EB5289" w:rsidRDefault="005C7CCD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</w:pPr>
            <w:r w:rsidRPr="00EB5289">
              <w:t>A0</w:t>
            </w:r>
            <w:r w:rsidR="0074068C" w:rsidRPr="00EB5289">
              <w:t>9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50DCDFE7" w14:textId="77777777" w:rsidR="00484ED8" w:rsidRPr="00484ED8" w:rsidRDefault="003802E3" w:rsidP="00484ED8">
            <w:pPr>
              <w:pStyle w:val="BodyText11"/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484ED8"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Communication Errors between the TI Kits and Your Computer:</w:t>
            </w:r>
          </w:p>
          <w:p w14:paraId="44867FED" w14:textId="77777777" w:rsidR="00484ED8" w:rsidRPr="00484ED8" w:rsidRDefault="00484ED8" w:rsidP="00484ED8">
            <w:pPr>
              <w:pStyle w:val="BodyText1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>Make sure that your TI Kit is plugged in correctly using the provided Micro USB to USB A cable. There should be a green power LED lit up when this occurs.</w:t>
            </w:r>
          </w:p>
          <w:p w14:paraId="76E68D39" w14:textId="77777777" w:rsidR="00484ED8" w:rsidRPr="00484ED8" w:rsidRDefault="00484ED8" w:rsidP="00484ED8">
            <w:pPr>
              <w:pStyle w:val="BodyText1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The COM port selected in </w:t>
            </w:r>
            <w:proofErr w:type="spellStart"/>
            <w:r w:rsidRPr="00484ED8">
              <w:rPr>
                <w:rFonts w:ascii="Times New Roman" w:hAnsi="Times New Roman" w:cs="Times New Roman"/>
                <w:sz w:val="24"/>
                <w:szCs w:val="24"/>
              </w:rPr>
              <w:t>Energia</w:t>
            </w:r>
            <w:proofErr w:type="spellEnd"/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05C4B3A7" w14:textId="77777777" w:rsidR="00484ED8" w:rsidRPr="00484ED8" w:rsidRDefault="00484ED8" w:rsidP="00484ED8">
            <w:pPr>
              <w:pStyle w:val="BodyText1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Ensure all drivers have been installed. For instructions on how to install, please see Step 2 in </w:t>
            </w:r>
            <w:hyperlink r:id="rId8" w:history="1">
              <w:r w:rsidRPr="00484ED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etting Started</w:t>
              </w:r>
            </w:hyperlink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62CCF87" w14:textId="77777777" w:rsidR="00484ED8" w:rsidRPr="00484ED8" w:rsidRDefault="00484ED8" w:rsidP="00484ED8">
            <w:pPr>
              <w:pStyle w:val="BodyText1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Restart </w:t>
            </w:r>
            <w:proofErr w:type="spellStart"/>
            <w:r w:rsidRPr="00484ED8">
              <w:rPr>
                <w:rFonts w:ascii="Times New Roman" w:hAnsi="Times New Roman" w:cs="Times New Roman"/>
                <w:sz w:val="24"/>
                <w:szCs w:val="24"/>
              </w:rPr>
              <w:t>Energia</w:t>
            </w:r>
            <w:proofErr w:type="spellEnd"/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 IDE</w:t>
            </w:r>
          </w:p>
          <w:p w14:paraId="60226148" w14:textId="77777777" w:rsidR="00484ED8" w:rsidRPr="00484ED8" w:rsidRDefault="00484ED8" w:rsidP="00484ED8">
            <w:pPr>
              <w:pStyle w:val="BodyText1"/>
              <w:numPr>
                <w:ilvl w:val="0"/>
                <w:numId w:val="19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>Restart your computer (Should not be required, but can help depending on your computer’s settings)</w:t>
            </w:r>
          </w:p>
          <w:p w14:paraId="21FAEEEF" w14:textId="77777777" w:rsidR="00484ED8" w:rsidRPr="00484ED8" w:rsidRDefault="00484ED8" w:rsidP="00484ED8">
            <w:pPr>
              <w:pStyle w:val="BodyText11"/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Submission Instructions:</w:t>
            </w:r>
          </w:p>
          <w:p w14:paraId="32AD1041" w14:textId="04F6C8A6" w:rsidR="00484ED8" w:rsidRPr="00484ED8" w:rsidRDefault="00484ED8" w:rsidP="00484ED8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Re-name your answer sheet as, 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ENGR131_ICA</w:t>
            </w:r>
            <w:r w:rsidR="004D78E2">
              <w:rPr>
                <w:rFonts w:ascii="Times New Roman" w:hAnsi="Times New Roman" w:cs="Times New Roman"/>
                <w:b/>
                <w:sz w:val="24"/>
                <w:szCs w:val="24"/>
              </w:rPr>
              <w:t>06A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_</w:t>
            </w:r>
            <w:r w:rsidRPr="00484ED8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Team##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.docx</w:t>
            </w: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, where </w:t>
            </w:r>
            <w:r w:rsidRPr="00484ED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am##</w:t>
            </w: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 is your assigned ENGR 131 team. </w:t>
            </w:r>
          </w:p>
          <w:p w14:paraId="345567C1" w14:textId="77777777" w:rsidR="00484ED8" w:rsidRPr="00484ED8" w:rsidRDefault="00484ED8" w:rsidP="00484ED8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Save your files to your 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>Purdue Career Account</w:t>
            </w: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 (This is your Purdue storage space. For more information see </w:t>
            </w:r>
            <w:hyperlink r:id="rId9" w:history="1">
              <w:r w:rsidRPr="00484ED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itap.purdue.edu/connections/careeraccount</w:t>
              </w:r>
            </w:hyperlink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529550E5" w14:textId="5FF5AB5E" w:rsidR="003802E3" w:rsidRPr="00501D68" w:rsidRDefault="00484ED8" w:rsidP="00484ED8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484ED8">
              <w:rPr>
                <w:rFonts w:ascii="Times New Roman" w:hAnsi="Times New Roman" w:cs="Times New Roman"/>
                <w:sz w:val="24"/>
                <w:szCs w:val="24"/>
              </w:rPr>
              <w:t xml:space="preserve">Submit your work through the designated 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ightspace </w:t>
            </w:r>
            <w:r w:rsidR="004D78E2">
              <w:rPr>
                <w:rFonts w:ascii="Times New Roman" w:hAnsi="Times New Roman" w:cs="Times New Roman"/>
                <w:b/>
                <w:sz w:val="24"/>
                <w:szCs w:val="24"/>
              </w:rPr>
              <w:t>In-Class Activity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rop </w:t>
            </w:r>
            <w:r w:rsidR="004D78E2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 w:rsidRPr="00484E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x at </w:t>
            </w:r>
            <w:hyperlink r:id="rId10" w:history="1">
              <w:r w:rsidRPr="00484ED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purdue.brightspace.com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D94B21" w:rsidRPr="00501D68" w14:paraId="0F76DB80" w14:textId="77777777" w:rsidTr="005F1C9F">
        <w:tc>
          <w:tcPr>
            <w:tcW w:w="1800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6BD3756C" w:rsidR="00A22F23" w:rsidRPr="00501D68" w:rsidRDefault="004B7B7E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Task 3a</w:t>
            </w:r>
          </w:p>
        </w:tc>
        <w:tc>
          <w:tcPr>
            <w:tcW w:w="7904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218F4C11" w14:textId="7F80C264" w:rsidR="00A22F23" w:rsidRPr="00501D68" w:rsidRDefault="0063665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 xml:space="preserve">Configuring the </w:t>
            </w:r>
            <w:r w:rsidR="006656A8">
              <w:rPr>
                <w:rFonts w:cstheme="minorHAnsi"/>
                <w:b/>
                <w:color w:val="0070C0"/>
                <w:sz w:val="24"/>
                <w:szCs w:val="24"/>
              </w:rPr>
              <w:t>Ultra</w:t>
            </w:r>
            <w:r w:rsidR="001F21F3">
              <w:rPr>
                <w:rFonts w:cstheme="minorHAnsi"/>
                <w:b/>
                <w:color w:val="0070C0"/>
                <w:sz w:val="24"/>
                <w:szCs w:val="24"/>
              </w:rPr>
              <w:t>s</w:t>
            </w:r>
            <w:r w:rsidR="006656A8">
              <w:rPr>
                <w:rFonts w:cstheme="minorHAnsi"/>
                <w:b/>
                <w:color w:val="0070C0"/>
                <w:sz w:val="24"/>
                <w:szCs w:val="24"/>
              </w:rPr>
              <w:t>onic Range Sensor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D94B21" w:rsidRPr="00501D68" w14:paraId="7D4A2818" w14:textId="77777777" w:rsidTr="005F1C9F">
        <w:tc>
          <w:tcPr>
            <w:tcW w:w="1800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7904" w:type="dxa"/>
          </w:tcPr>
          <w:p w14:paraId="33A47F73" w14:textId="0378C5E5" w:rsidR="007F4AE4" w:rsidRPr="005C7CCD" w:rsidRDefault="007F4AE4" w:rsidP="007F4AE4">
            <w:pPr>
              <w:jc w:val="both"/>
              <w:rPr>
                <w:rFonts w:eastAsia="Times New Roman" w:cstheme="minorHAnsi"/>
              </w:rPr>
            </w:pPr>
            <w:r w:rsidRPr="005C7CCD">
              <w:rPr>
                <w:rFonts w:cstheme="minorHAnsi"/>
              </w:rPr>
              <w:t xml:space="preserve">This problem tests your ability to </w:t>
            </w:r>
            <w:r>
              <w:rPr>
                <w:rFonts w:cstheme="minorHAnsi"/>
              </w:rPr>
              <w:t>obtain</w:t>
            </w:r>
            <w:r w:rsidRPr="005C7CCD">
              <w:rPr>
                <w:rFonts w:cstheme="minorHAnsi"/>
              </w:rPr>
              <w:t xml:space="preserve"> a real time readout on the four-digit digital display from the Grove </w:t>
            </w:r>
            <w:r w:rsidR="001F21F3">
              <w:rPr>
                <w:rFonts w:cstheme="minorHAnsi"/>
              </w:rPr>
              <w:t>Ultrasonic Range Sensor</w:t>
            </w:r>
            <w:r w:rsidRPr="005C7CCD">
              <w:rPr>
                <w:rFonts w:eastAsia="Times New Roman" w:cstheme="minorHAnsi"/>
              </w:rPr>
              <w:t>. To do this, you will need to complete the following:</w:t>
            </w:r>
          </w:p>
          <w:p w14:paraId="48BA3325" w14:textId="786AC613" w:rsidR="007F4AE4" w:rsidRPr="005C7CCD" w:rsidRDefault="007F4AE4" w:rsidP="007F4AE4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Open the Sketchbook/</w:t>
            </w:r>
            <w:r w:rsidR="001F21F3">
              <w:rPr>
                <w:rFonts w:asciiTheme="minorHAnsi" w:hAnsiTheme="minorHAnsi" w:cstheme="minorHAnsi"/>
                <w:sz w:val="22"/>
                <w:szCs w:val="22"/>
              </w:rPr>
              <w:t>ENGR131/Activity 3 – Tom Sauk</w:t>
            </w:r>
            <w:r w:rsidR="00A76EC3">
              <w:rPr>
                <w:rFonts w:asciiTheme="minorHAnsi" w:hAnsiTheme="minorHAnsi" w:cstheme="minorHAnsi"/>
                <w:sz w:val="22"/>
                <w:szCs w:val="22"/>
              </w:rPr>
              <w:t>/Task3a</w:t>
            </w:r>
            <w:r w:rsidR="00BE0F21">
              <w:rPr>
                <w:rFonts w:asciiTheme="minorHAnsi" w:hAnsiTheme="minorHAnsi" w:cstheme="minorHAnsi"/>
                <w:sz w:val="22"/>
                <w:szCs w:val="22"/>
              </w:rPr>
              <w:t>_u</w:t>
            </w:r>
            <w:r w:rsidR="00A76EC3">
              <w:rPr>
                <w:rFonts w:asciiTheme="minorHAnsi" w:hAnsiTheme="minorHAnsi" w:cstheme="minorHAnsi"/>
                <w:sz w:val="22"/>
                <w:szCs w:val="22"/>
              </w:rPr>
              <w:t>ltrasonic</w:t>
            </w:r>
            <w:r w:rsidR="00BE0F21">
              <w:rPr>
                <w:rFonts w:asciiTheme="minorHAnsi" w:hAnsiTheme="minorHAnsi" w:cstheme="minorHAnsi"/>
                <w:sz w:val="22"/>
                <w:szCs w:val="22"/>
              </w:rPr>
              <w:t>_r</w:t>
            </w:r>
            <w:r w:rsidR="00A76EC3">
              <w:rPr>
                <w:rFonts w:asciiTheme="minorHAnsi" w:hAnsiTheme="minorHAnsi" w:cstheme="minorHAnsi"/>
                <w:sz w:val="22"/>
                <w:szCs w:val="22"/>
              </w:rPr>
              <w:t>anger</w:t>
            </w:r>
            <w:r w:rsidR="001C048F">
              <w:rPr>
                <w:rFonts w:asciiTheme="minorHAnsi" w:hAnsiTheme="minorHAnsi" w:cstheme="minorHAnsi"/>
                <w:sz w:val="22"/>
                <w:szCs w:val="22"/>
              </w:rPr>
              <w:t xml:space="preserve"> file</w:t>
            </w:r>
          </w:p>
          <w:p w14:paraId="7684523F" w14:textId="77777777" w:rsidR="004816B7" w:rsidRDefault="004816B7" w:rsidP="007F4AE4">
            <w:pPr>
              <w:pStyle w:val="ListParagraph"/>
              <w:jc w:val="both"/>
              <w:rPr>
                <w:noProof/>
              </w:rPr>
            </w:pPr>
          </w:p>
          <w:p w14:paraId="04B95DE7" w14:textId="77777777" w:rsidR="004816B7" w:rsidRDefault="004816B7" w:rsidP="007F4AE4">
            <w:pPr>
              <w:pStyle w:val="ListParagraph"/>
              <w:jc w:val="both"/>
              <w:rPr>
                <w:noProof/>
              </w:rPr>
            </w:pPr>
          </w:p>
          <w:p w14:paraId="2A490083" w14:textId="7314EC47" w:rsidR="007F4AE4" w:rsidRPr="005C7CCD" w:rsidRDefault="004816B7" w:rsidP="007F4AE4">
            <w:pPr>
              <w:pStyle w:val="ListParagraph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1D0AD6F" wp14:editId="0B45E2AB">
                  <wp:extent cx="3371850" cy="189429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-268" r="60653" b="60970"/>
                          <a:stretch/>
                        </pic:blipFill>
                        <pic:spPr bwMode="auto">
                          <a:xfrm>
                            <a:off x="0" y="0"/>
                            <a:ext cx="3400189" cy="19102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DA574E9" w14:textId="77777777" w:rsidR="007F4AE4" w:rsidRPr="005C7CCD" w:rsidRDefault="007F4AE4" w:rsidP="007F4AE4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Before compiling and uploading the sketch, first you need to add to the board. </w:t>
            </w:r>
          </w:p>
          <w:p w14:paraId="5BBC8AB8" w14:textId="77777777" w:rsidR="000B5B9F" w:rsidRDefault="007F4AE4" w:rsidP="00C3499F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Connect the Grove Starter Kit </w:t>
            </w:r>
            <w:r w:rsidR="00AB3750">
              <w:rPr>
                <w:rFonts w:asciiTheme="minorHAnsi" w:hAnsiTheme="minorHAnsi" w:cstheme="minorHAnsi"/>
                <w:sz w:val="22"/>
                <w:szCs w:val="22"/>
              </w:rPr>
              <w:t>Ultrasonic Ranger Sensor</w:t>
            </w: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to J</w:t>
            </w:r>
            <w:r w:rsidR="00AB3750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of the </w:t>
            </w:r>
            <w:proofErr w:type="spellStart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using the four-prong connector cable</w:t>
            </w:r>
          </w:p>
          <w:p w14:paraId="29A96366" w14:textId="6F4815C2" w:rsidR="00C3499F" w:rsidRDefault="00E87209" w:rsidP="00C3499F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78B0B42F" wp14:editId="73EE324F">
                  <wp:extent cx="3638550" cy="273028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1396" cy="2739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2296FF" w14:textId="285B301A" w:rsidR="00C3499F" w:rsidRDefault="00C3499F" w:rsidP="00C3499F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Connect the Grove Starter Kit </w:t>
            </w:r>
            <w:r w:rsidR="0056214A">
              <w:rPr>
                <w:rFonts w:asciiTheme="minorHAnsi" w:hAnsiTheme="minorHAnsi" w:cstheme="minorHAnsi"/>
                <w:sz w:val="22"/>
                <w:szCs w:val="22"/>
              </w:rPr>
              <w:t>4 Digit Digital Display</w:t>
            </w: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to J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56214A">
              <w:rPr>
                <w:rFonts w:asciiTheme="minorHAnsi" w:hAnsiTheme="minorHAnsi" w:cstheme="minorHAnsi"/>
                <w:sz w:val="22"/>
                <w:szCs w:val="22"/>
              </w:rPr>
              <w:t>3</w:t>
            </w: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of the </w:t>
            </w:r>
            <w:proofErr w:type="spellStart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using the four-prong connector cable</w:t>
            </w:r>
          </w:p>
          <w:p w14:paraId="45B1FC4C" w14:textId="2D3BE773" w:rsidR="00C3499F" w:rsidRDefault="00E87209" w:rsidP="0056214A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6E2B01BD" wp14:editId="59BFDF71">
                  <wp:extent cx="3476625" cy="2608784"/>
                  <wp:effectExtent l="0" t="0" r="0" b="127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89882" cy="2618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611389" w14:textId="77777777" w:rsidR="007F7E34" w:rsidRPr="00E9094B" w:rsidRDefault="007F7E34" w:rsidP="007F7E34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 xml:space="preserve">Connect the </w:t>
            </w:r>
            <w:proofErr w:type="spellStart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C7CCD">
              <w:rPr>
                <w:rFonts w:asciiTheme="minorHAnsi" w:hAnsiTheme="minorHAnsi" w:cstheme="minorHAnsi"/>
                <w:sz w:val="22"/>
                <w:szCs w:val="22"/>
              </w:rPr>
              <w:t xml:space="preserve"> underneath the TI Kit board. </w:t>
            </w:r>
          </w:p>
          <w:p w14:paraId="68757659" w14:textId="2B8E7AF1" w:rsidR="007F7E34" w:rsidRPr="00C3499F" w:rsidRDefault="00D94B21" w:rsidP="0056214A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drawing>
                <wp:inline distT="0" distB="0" distL="0" distR="0" wp14:anchorId="3BD8F9F3" wp14:editId="51873FD8">
                  <wp:extent cx="3667125" cy="275173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1599" cy="2762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B21" w:rsidRPr="00501D68" w14:paraId="17D06F8B" w14:textId="77777777" w:rsidTr="005F1C9F">
        <w:tc>
          <w:tcPr>
            <w:tcW w:w="1800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07A9CAA9" w14:textId="60012C45" w:rsidR="0037696C" w:rsidRPr="005C7CCD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D94B21" w:rsidRPr="00501D68" w14:paraId="230BC5D5" w14:textId="77777777" w:rsidTr="005F1C9F">
        <w:tc>
          <w:tcPr>
            <w:tcW w:w="1800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7904" w:type="dxa"/>
          </w:tcPr>
          <w:p w14:paraId="528FB1DB" w14:textId="77777777" w:rsidR="0037696C" w:rsidRPr="005C7CCD" w:rsidRDefault="0037696C" w:rsidP="005769B3">
            <w:pPr>
              <w:jc w:val="both"/>
              <w:rPr>
                <w:rFonts w:cstheme="minorHAnsi"/>
              </w:rPr>
            </w:pPr>
          </w:p>
          <w:p w14:paraId="06E1E49B" w14:textId="7FBEB76C" w:rsidR="0037696C" w:rsidRPr="005C7CCD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D94B21" w:rsidRPr="00501D68" w14:paraId="7F0160F2" w14:textId="77777777" w:rsidTr="005F1C9F">
        <w:tc>
          <w:tcPr>
            <w:tcW w:w="1800" w:type="dxa"/>
          </w:tcPr>
          <w:p w14:paraId="0D82E7CC" w14:textId="291F1D0C" w:rsidR="0037696C" w:rsidRDefault="003C3CBB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7904" w:type="dxa"/>
          </w:tcPr>
          <w:p w14:paraId="7884A850" w14:textId="6C9F70F6" w:rsidR="004E7975" w:rsidRPr="005C7CCD" w:rsidRDefault="004E7975" w:rsidP="004E7975">
            <w:pPr>
              <w:jc w:val="both"/>
              <w:rPr>
                <w:rFonts w:cstheme="minorHAnsi"/>
              </w:rPr>
            </w:pPr>
          </w:p>
          <w:p w14:paraId="056D59D0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/*</w:t>
            </w:r>
          </w:p>
          <w:p w14:paraId="4F1B2AE5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Ultrasonic-Ranger</w:t>
            </w:r>
          </w:p>
          <w:p w14:paraId="60498515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</w:p>
          <w:p w14:paraId="7F835410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Measure the distance to obstacles in front and display the value on </w:t>
            </w:r>
          </w:p>
          <w:p w14:paraId="6C3CD70E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the Grove 4-Digit Display</w:t>
            </w:r>
          </w:p>
          <w:p w14:paraId="75132DFE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7BD8577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The circuit:</w:t>
            </w:r>
          </w:p>
          <w:p w14:paraId="35A15E1B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* 4-Digit Display attached to Pin 38 and 39 (J14 plug on Grove Base </w:t>
            </w:r>
            <w:proofErr w:type="spellStart"/>
            <w:r w:rsidRPr="005B093C">
              <w:rPr>
                <w:rFonts w:cstheme="minorHAnsi"/>
              </w:rPr>
              <w:t>BoosterPack</w:t>
            </w:r>
            <w:proofErr w:type="spellEnd"/>
            <w:r w:rsidRPr="005B093C">
              <w:rPr>
                <w:rFonts w:cstheme="minorHAnsi"/>
              </w:rPr>
              <w:t>)</w:t>
            </w:r>
          </w:p>
          <w:p w14:paraId="0AA409DA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* Ultrasonic Ranger attached to Pin 24 (J6 plug on Grove Base </w:t>
            </w:r>
            <w:proofErr w:type="spellStart"/>
            <w:r w:rsidRPr="005B093C">
              <w:rPr>
                <w:rFonts w:cstheme="minorHAnsi"/>
              </w:rPr>
              <w:t>BoosterPack</w:t>
            </w:r>
            <w:proofErr w:type="spellEnd"/>
            <w:r w:rsidRPr="005B093C">
              <w:rPr>
                <w:rFonts w:cstheme="minorHAnsi"/>
              </w:rPr>
              <w:t>)</w:t>
            </w:r>
          </w:p>
          <w:p w14:paraId="521AB414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657B52D5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* Note:  </w:t>
            </w:r>
          </w:p>
          <w:p w14:paraId="4725A0FA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099D6A5E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77065FE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This example code is in the public domain.</w:t>
            </w:r>
          </w:p>
          <w:p w14:paraId="4A9B07C0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388525F2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http://www.seeedstudio.com/depot/Grove-Ultrasonic-Ranger-p-960.html</w:t>
            </w:r>
          </w:p>
          <w:p w14:paraId="670D7C8B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*/</w:t>
            </w:r>
          </w:p>
          <w:p w14:paraId="0B6FD337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</w:t>
            </w:r>
          </w:p>
          <w:p w14:paraId="5C069BFA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#include "TM1637.h" </w:t>
            </w:r>
          </w:p>
          <w:p w14:paraId="049AAC1A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#include "</w:t>
            </w:r>
            <w:proofErr w:type="spellStart"/>
            <w:r w:rsidRPr="005B093C">
              <w:rPr>
                <w:rFonts w:cstheme="minorHAnsi"/>
              </w:rPr>
              <w:t>Ultrasonic.h</w:t>
            </w:r>
            <w:proofErr w:type="spellEnd"/>
            <w:r w:rsidRPr="005B093C">
              <w:rPr>
                <w:rFonts w:cstheme="minorHAnsi"/>
              </w:rPr>
              <w:t>"</w:t>
            </w:r>
          </w:p>
          <w:p w14:paraId="3CC91299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</w:p>
          <w:p w14:paraId="08DB576B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/* Macro Define */</w:t>
            </w:r>
          </w:p>
          <w:p w14:paraId="61B5638F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#</w:t>
            </w:r>
            <w:proofErr w:type="gramStart"/>
            <w:r w:rsidRPr="005B093C">
              <w:rPr>
                <w:rFonts w:cstheme="minorHAnsi"/>
              </w:rPr>
              <w:t>define</w:t>
            </w:r>
            <w:proofErr w:type="gramEnd"/>
            <w:r w:rsidRPr="005B093C">
              <w:rPr>
                <w:rFonts w:cstheme="minorHAnsi"/>
              </w:rPr>
              <w:t xml:space="preserve"> CLK               40              /* 4-Digit Display clock pin */</w:t>
            </w:r>
          </w:p>
          <w:p w14:paraId="06B94DE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#</w:t>
            </w:r>
            <w:proofErr w:type="gramStart"/>
            <w:r w:rsidRPr="005B093C">
              <w:rPr>
                <w:rFonts w:cstheme="minorHAnsi"/>
              </w:rPr>
              <w:t>define</w:t>
            </w:r>
            <w:proofErr w:type="gramEnd"/>
            <w:r w:rsidRPr="005B093C">
              <w:rPr>
                <w:rFonts w:cstheme="minorHAnsi"/>
              </w:rPr>
              <w:t xml:space="preserve"> DIO               39</w:t>
            </w:r>
          </w:p>
          <w:p w14:paraId="0DEF42EF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#</w:t>
            </w:r>
            <w:proofErr w:type="gramStart"/>
            <w:r w:rsidRPr="005B093C">
              <w:rPr>
                <w:rFonts w:cstheme="minorHAnsi"/>
              </w:rPr>
              <w:t>define</w:t>
            </w:r>
            <w:proofErr w:type="gramEnd"/>
            <w:r w:rsidRPr="005B093C">
              <w:rPr>
                <w:rFonts w:cstheme="minorHAnsi"/>
              </w:rPr>
              <w:t xml:space="preserve"> BLINK_LED         RED_LED                     /* 4-Digit Display data pin */</w:t>
            </w:r>
          </w:p>
          <w:p w14:paraId="2EE78964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lastRenderedPageBreak/>
              <w:t>#</w:t>
            </w:r>
            <w:proofErr w:type="gramStart"/>
            <w:r w:rsidRPr="005B093C">
              <w:rPr>
                <w:rFonts w:cstheme="minorHAnsi"/>
              </w:rPr>
              <w:t>define</w:t>
            </w:r>
            <w:proofErr w:type="gramEnd"/>
            <w:r w:rsidRPr="005B093C">
              <w:rPr>
                <w:rFonts w:cstheme="minorHAnsi"/>
              </w:rPr>
              <w:t xml:space="preserve"> ULTRASONIC_PIN    38              /* pin of the Ultrasonic Ranger */</w:t>
            </w:r>
          </w:p>
          <w:p w14:paraId="038E8E82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</w:p>
          <w:p w14:paraId="0EFDC827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/* Global Variables */</w:t>
            </w:r>
          </w:p>
          <w:p w14:paraId="38F4391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TM1637 tm1637(CLK, DIO</w:t>
            </w:r>
            <w:proofErr w:type="gramStart"/>
            <w:r w:rsidRPr="005B093C">
              <w:rPr>
                <w:rFonts w:cstheme="minorHAnsi"/>
              </w:rPr>
              <w:t xml:space="preserve">);   </w:t>
            </w:r>
            <w:proofErr w:type="gramEnd"/>
            <w:r w:rsidRPr="005B093C">
              <w:rPr>
                <w:rFonts w:cstheme="minorHAnsi"/>
              </w:rPr>
              <w:t xml:space="preserve">               /* 4-Digit Display object */</w:t>
            </w:r>
          </w:p>
          <w:p w14:paraId="0C3FE92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Ultrasonic </w:t>
            </w:r>
            <w:proofErr w:type="gramStart"/>
            <w:r w:rsidRPr="005B093C">
              <w:rPr>
                <w:rFonts w:cstheme="minorHAnsi"/>
              </w:rPr>
              <w:t>ultrasonic(</w:t>
            </w:r>
            <w:proofErr w:type="gramEnd"/>
            <w:r w:rsidRPr="005B093C">
              <w:rPr>
                <w:rFonts w:cstheme="minorHAnsi"/>
              </w:rPr>
              <w:t>ULTRASONIC_PIN);    /* Ultrasonic Ranger object */</w:t>
            </w:r>
          </w:p>
          <w:p w14:paraId="0AE11C72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int distance = </w:t>
            </w:r>
            <w:proofErr w:type="gramStart"/>
            <w:r w:rsidRPr="005B093C">
              <w:rPr>
                <w:rFonts w:cstheme="minorHAnsi"/>
              </w:rPr>
              <w:t>0;</w:t>
            </w:r>
            <w:proofErr w:type="gramEnd"/>
            <w:r w:rsidRPr="005B093C">
              <w:rPr>
                <w:rFonts w:cstheme="minorHAnsi"/>
              </w:rPr>
              <w:t xml:space="preserve">         </w:t>
            </w:r>
          </w:p>
          <w:p w14:paraId="790D049F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/*obstacles in front */</w:t>
            </w:r>
          </w:p>
          <w:p w14:paraId="03774558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int </w:t>
            </w:r>
            <w:proofErr w:type="spellStart"/>
            <w:r w:rsidRPr="005B093C">
              <w:rPr>
                <w:rFonts w:cstheme="minorHAnsi"/>
              </w:rPr>
              <w:t>blink_internal</w:t>
            </w:r>
            <w:proofErr w:type="spellEnd"/>
            <w:r w:rsidRPr="005B093C">
              <w:rPr>
                <w:rFonts w:cstheme="minorHAnsi"/>
              </w:rPr>
              <w:t xml:space="preserve"> = </w:t>
            </w:r>
            <w:proofErr w:type="gramStart"/>
            <w:r w:rsidRPr="005B093C">
              <w:rPr>
                <w:rFonts w:cstheme="minorHAnsi"/>
              </w:rPr>
              <w:t xml:space="preserve">0;   </w:t>
            </w:r>
            <w:proofErr w:type="gramEnd"/>
            <w:r w:rsidRPr="005B093C">
              <w:rPr>
                <w:rFonts w:cstheme="minorHAnsi"/>
              </w:rPr>
              <w:t xml:space="preserve">               /*variable to store the distance to obstacles in front */</w:t>
            </w:r>
          </w:p>
          <w:p w14:paraId="11AC04EF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int8_t </w:t>
            </w:r>
            <w:proofErr w:type="gramStart"/>
            <w:r w:rsidRPr="005B093C">
              <w:rPr>
                <w:rFonts w:cstheme="minorHAnsi"/>
              </w:rPr>
              <w:t>bits[</w:t>
            </w:r>
            <w:proofErr w:type="gramEnd"/>
            <w:r w:rsidRPr="005B093C">
              <w:rPr>
                <w:rFonts w:cstheme="minorHAnsi"/>
              </w:rPr>
              <w:t>4] = {0};                     /* array to store the single bits of the value */</w:t>
            </w:r>
          </w:p>
          <w:p w14:paraId="0F45EEA3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</w:p>
          <w:p w14:paraId="08E0A455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/* the </w:t>
            </w:r>
            <w:proofErr w:type="gramStart"/>
            <w:r w:rsidRPr="005B093C">
              <w:rPr>
                <w:rFonts w:cstheme="minorHAnsi"/>
              </w:rPr>
              <w:t>setup(</w:t>
            </w:r>
            <w:proofErr w:type="gramEnd"/>
            <w:r w:rsidRPr="005B093C">
              <w:rPr>
                <w:rFonts w:cstheme="minorHAnsi"/>
              </w:rPr>
              <w:t>) method runs once, when the sketch starts */</w:t>
            </w:r>
          </w:p>
          <w:p w14:paraId="2D0CFE70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void </w:t>
            </w:r>
            <w:proofErr w:type="gramStart"/>
            <w:r w:rsidRPr="005B093C">
              <w:rPr>
                <w:rFonts w:cstheme="minorHAnsi"/>
              </w:rPr>
              <w:t>setup(</w:t>
            </w:r>
            <w:proofErr w:type="gramEnd"/>
            <w:r w:rsidRPr="005B093C">
              <w:rPr>
                <w:rFonts w:cstheme="minorHAnsi"/>
              </w:rPr>
              <w:t xml:space="preserve">) </w:t>
            </w:r>
          </w:p>
          <w:p w14:paraId="6689D2F2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{</w:t>
            </w:r>
          </w:p>
          <w:p w14:paraId="506E79F6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/* Initialize 4-Digit Display */</w:t>
            </w:r>
          </w:p>
          <w:p w14:paraId="3949A95C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tm1637.init(</w:t>
            </w:r>
            <w:proofErr w:type="gramStart"/>
            <w:r w:rsidRPr="005B093C">
              <w:rPr>
                <w:rFonts w:cstheme="minorHAnsi"/>
              </w:rPr>
              <w:t>);</w:t>
            </w:r>
            <w:proofErr w:type="gramEnd"/>
          </w:p>
          <w:p w14:paraId="59F303D7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  <w:proofErr w:type="gramStart"/>
            <w:r w:rsidRPr="005B093C">
              <w:rPr>
                <w:rFonts w:cstheme="minorHAnsi"/>
              </w:rPr>
              <w:t>tm1637.set(</w:t>
            </w:r>
            <w:proofErr w:type="gramEnd"/>
            <w:r w:rsidRPr="005B093C">
              <w:rPr>
                <w:rFonts w:cstheme="minorHAnsi"/>
              </w:rPr>
              <w:t>BRIGHT_TYPICAL);</w:t>
            </w:r>
          </w:p>
          <w:p w14:paraId="5AE72BA4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B093C">
              <w:rPr>
                <w:rFonts w:cstheme="minorHAnsi"/>
              </w:rPr>
              <w:t>pinMode</w:t>
            </w:r>
            <w:proofErr w:type="spellEnd"/>
            <w:r w:rsidRPr="005B093C">
              <w:rPr>
                <w:rFonts w:cstheme="minorHAnsi"/>
              </w:rPr>
              <w:t>(</w:t>
            </w:r>
            <w:proofErr w:type="gramEnd"/>
            <w:r w:rsidRPr="005B093C">
              <w:rPr>
                <w:rFonts w:cstheme="minorHAnsi"/>
              </w:rPr>
              <w:t>RED_LED, OUTPUT);</w:t>
            </w:r>
          </w:p>
          <w:p w14:paraId="718218E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}</w:t>
            </w:r>
          </w:p>
          <w:p w14:paraId="270340F3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</w:p>
          <w:p w14:paraId="42DF5FB4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/* the </w:t>
            </w:r>
            <w:proofErr w:type="gramStart"/>
            <w:r w:rsidRPr="005B093C">
              <w:rPr>
                <w:rFonts w:cstheme="minorHAnsi"/>
              </w:rPr>
              <w:t>loop(</w:t>
            </w:r>
            <w:proofErr w:type="gramEnd"/>
            <w:r w:rsidRPr="005B093C">
              <w:rPr>
                <w:rFonts w:cstheme="minorHAnsi"/>
              </w:rPr>
              <w:t>) method runs over and over again */</w:t>
            </w:r>
          </w:p>
          <w:p w14:paraId="0E67436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void </w:t>
            </w:r>
            <w:proofErr w:type="gramStart"/>
            <w:r w:rsidRPr="005B093C">
              <w:rPr>
                <w:rFonts w:cstheme="minorHAnsi"/>
              </w:rPr>
              <w:t>loop(</w:t>
            </w:r>
            <w:proofErr w:type="gramEnd"/>
            <w:r w:rsidRPr="005B093C">
              <w:rPr>
                <w:rFonts w:cstheme="minorHAnsi"/>
              </w:rPr>
              <w:t xml:space="preserve">) </w:t>
            </w:r>
          </w:p>
          <w:p w14:paraId="2A926791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{</w:t>
            </w:r>
          </w:p>
          <w:p w14:paraId="4D9BFDA4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distance = </w:t>
            </w:r>
            <w:proofErr w:type="spellStart"/>
            <w:proofErr w:type="gramStart"/>
            <w:r w:rsidRPr="005B093C">
              <w:rPr>
                <w:rFonts w:cstheme="minorHAnsi"/>
              </w:rPr>
              <w:t>ultrasonic.MeasureInCentimeters</w:t>
            </w:r>
            <w:proofErr w:type="spellEnd"/>
            <w:proofErr w:type="gramEnd"/>
            <w:r w:rsidRPr="005B093C">
              <w:rPr>
                <w:rFonts w:cstheme="minorHAnsi"/>
              </w:rPr>
              <w:t xml:space="preserve">();   /* read the value from the sensor */  </w:t>
            </w:r>
          </w:p>
          <w:p w14:paraId="745E5FDB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</w:p>
          <w:p w14:paraId="6390483F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B093C">
              <w:rPr>
                <w:rFonts w:cstheme="minorHAnsi"/>
              </w:rPr>
              <w:t>memset</w:t>
            </w:r>
            <w:proofErr w:type="spellEnd"/>
            <w:r w:rsidRPr="005B093C">
              <w:rPr>
                <w:rFonts w:cstheme="minorHAnsi"/>
              </w:rPr>
              <w:t>(</w:t>
            </w:r>
            <w:proofErr w:type="gramEnd"/>
            <w:r w:rsidRPr="005B093C">
              <w:rPr>
                <w:rFonts w:cstheme="minorHAnsi"/>
              </w:rPr>
              <w:t>bits, 0, 4);                             /* reset array before we use it */</w:t>
            </w:r>
          </w:p>
          <w:p w14:paraId="3130841C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  <w:proofErr w:type="gramStart"/>
            <w:r w:rsidRPr="005B093C">
              <w:rPr>
                <w:rFonts w:cstheme="minorHAnsi"/>
              </w:rPr>
              <w:t>for(</w:t>
            </w:r>
            <w:proofErr w:type="gramEnd"/>
            <w:r w:rsidRPr="005B093C">
              <w:rPr>
                <w:rFonts w:cstheme="minorHAnsi"/>
              </w:rPr>
              <w:t xml:space="preserve">int 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 xml:space="preserve"> = 3; 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 xml:space="preserve"> &gt;= 0; 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 xml:space="preserve">--) </w:t>
            </w:r>
          </w:p>
          <w:p w14:paraId="2D48FD3D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{</w:t>
            </w:r>
          </w:p>
          <w:p w14:paraId="6427E98B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    /* Convert the value to individual decimal digits for display */</w:t>
            </w:r>
          </w:p>
          <w:p w14:paraId="6A377846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    bits[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 xml:space="preserve">] = distance % </w:t>
            </w:r>
            <w:proofErr w:type="gramStart"/>
            <w:r w:rsidRPr="005B093C">
              <w:rPr>
                <w:rFonts w:cstheme="minorHAnsi"/>
              </w:rPr>
              <w:t>10;</w:t>
            </w:r>
            <w:proofErr w:type="gramEnd"/>
          </w:p>
          <w:p w14:paraId="6D0DFC27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    distance = distance / </w:t>
            </w:r>
            <w:proofErr w:type="gramStart"/>
            <w:r w:rsidRPr="005B093C">
              <w:rPr>
                <w:rFonts w:cstheme="minorHAnsi"/>
              </w:rPr>
              <w:t>10;</w:t>
            </w:r>
            <w:proofErr w:type="gramEnd"/>
            <w:r w:rsidRPr="005B093C">
              <w:rPr>
                <w:rFonts w:cstheme="minorHAnsi"/>
              </w:rPr>
              <w:t xml:space="preserve">  </w:t>
            </w:r>
          </w:p>
          <w:p w14:paraId="4C8F657E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    tm1637.display(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>, bits[</w:t>
            </w:r>
            <w:proofErr w:type="spellStart"/>
            <w:r w:rsidRPr="005B093C">
              <w:rPr>
                <w:rFonts w:cstheme="minorHAnsi"/>
              </w:rPr>
              <w:t>i</w:t>
            </w:r>
            <w:proofErr w:type="spellEnd"/>
            <w:r w:rsidRPr="005B093C">
              <w:rPr>
                <w:rFonts w:cstheme="minorHAnsi"/>
              </w:rPr>
              <w:t>]</w:t>
            </w:r>
            <w:proofErr w:type="gramStart"/>
            <w:r w:rsidRPr="005B093C">
              <w:rPr>
                <w:rFonts w:cstheme="minorHAnsi"/>
              </w:rPr>
              <w:t xml:space="preserve">);   </w:t>
            </w:r>
            <w:proofErr w:type="gramEnd"/>
            <w:r w:rsidRPr="005B093C">
              <w:rPr>
                <w:rFonts w:cstheme="minorHAnsi"/>
              </w:rPr>
              <w:t xml:space="preserve">              /* display on 4-Digit Display */</w:t>
            </w:r>
          </w:p>
          <w:p w14:paraId="34358065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}</w:t>
            </w:r>
          </w:p>
          <w:p w14:paraId="038B7292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 xml:space="preserve">    </w:t>
            </w:r>
            <w:proofErr w:type="gramStart"/>
            <w:r w:rsidRPr="005B093C">
              <w:rPr>
                <w:rFonts w:cstheme="minorHAnsi"/>
              </w:rPr>
              <w:t>delay(</w:t>
            </w:r>
            <w:proofErr w:type="gramEnd"/>
            <w:r w:rsidRPr="005B093C">
              <w:rPr>
                <w:rFonts w:cstheme="minorHAnsi"/>
              </w:rPr>
              <w:t>100);</w:t>
            </w:r>
          </w:p>
          <w:p w14:paraId="17B6F048" w14:textId="77777777" w:rsidR="005B093C" w:rsidRPr="005B093C" w:rsidRDefault="005B093C" w:rsidP="005B093C">
            <w:pPr>
              <w:jc w:val="both"/>
              <w:rPr>
                <w:rFonts w:cstheme="minorHAnsi"/>
              </w:rPr>
            </w:pPr>
            <w:r w:rsidRPr="005B093C">
              <w:rPr>
                <w:rFonts w:cstheme="minorHAnsi"/>
              </w:rPr>
              <w:t>}</w:t>
            </w:r>
          </w:p>
          <w:p w14:paraId="72032DCF" w14:textId="3BBD81E2" w:rsidR="005F4137" w:rsidRPr="005C7CCD" w:rsidRDefault="005F4137" w:rsidP="004E7975">
            <w:pPr>
              <w:jc w:val="both"/>
              <w:rPr>
                <w:rFonts w:cstheme="minorHAnsi"/>
              </w:rPr>
            </w:pPr>
          </w:p>
        </w:tc>
      </w:tr>
    </w:tbl>
    <w:p w14:paraId="56A0FE00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3B4E5202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20DC6435" w14:textId="53623BEA" w:rsidR="007667EE" w:rsidRPr="007667EE" w:rsidRDefault="007667EE">
      <w:pPr>
        <w:rPr>
          <w:rFonts w:cstheme="minorHAnsi"/>
          <w:kern w:val="24"/>
        </w:rPr>
      </w:pPr>
      <w:r w:rsidRPr="007667EE">
        <w:rPr>
          <w:rFonts w:cstheme="minorHAnsi"/>
        </w:rPr>
        <w:br w:type="page"/>
      </w:r>
    </w:p>
    <w:p w14:paraId="41FCFBCD" w14:textId="77777777" w:rsidR="00A22F23" w:rsidRPr="007667EE" w:rsidRDefault="00A22F23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jc w:val="both"/>
        <w:rPr>
          <w:rFonts w:asciiTheme="minorHAnsi" w:hAnsiTheme="minorHAnsi"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6"/>
        <w:gridCol w:w="8775"/>
      </w:tblGrid>
      <w:tr w:rsidR="00A44B7B" w:rsidRPr="00227121" w14:paraId="42307ED8" w14:textId="77777777" w:rsidTr="00B97505">
        <w:tc>
          <w:tcPr>
            <w:tcW w:w="1648" w:type="dxa"/>
          </w:tcPr>
          <w:p w14:paraId="7ABBDCF8" w14:textId="0B24E9E4" w:rsidR="00A44B7B" w:rsidRPr="00227121" w:rsidRDefault="004B7B7E" w:rsidP="00CD1905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3b</w:t>
            </w:r>
          </w:p>
        </w:tc>
        <w:tc>
          <w:tcPr>
            <w:tcW w:w="8056" w:type="dxa"/>
          </w:tcPr>
          <w:p w14:paraId="141902D1" w14:textId="108AF28F" w:rsidR="00A44B7B" w:rsidRPr="00227121" w:rsidRDefault="00950ACE" w:rsidP="00CD1905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Modifying Code using if-else</w:t>
            </w:r>
            <w:r w:rsidR="00305BEF">
              <w:rPr>
                <w:rFonts w:cstheme="minorHAnsi"/>
                <w:b/>
                <w:color w:val="0070C0"/>
                <w:sz w:val="28"/>
              </w:rPr>
              <w:t xml:space="preserve"> statement</w:t>
            </w:r>
          </w:p>
          <w:p w14:paraId="1E8DD4FC" w14:textId="77777777" w:rsidR="00A44B7B" w:rsidRPr="00227121" w:rsidRDefault="00A44B7B" w:rsidP="00CD1905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A44B7B" w:rsidRPr="003C7B6D" w14:paraId="0ACE5C83" w14:textId="77777777" w:rsidTr="00B97505">
        <w:tc>
          <w:tcPr>
            <w:tcW w:w="1648" w:type="dxa"/>
          </w:tcPr>
          <w:p w14:paraId="597F0041" w14:textId="77777777" w:rsidR="00A44B7B" w:rsidRPr="007667EE" w:rsidRDefault="00A44B7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8056" w:type="dxa"/>
          </w:tcPr>
          <w:p w14:paraId="399F06BB" w14:textId="0AEC87D7" w:rsidR="004B0BCD" w:rsidRPr="005C7CCD" w:rsidRDefault="001D63EE" w:rsidP="004B0BCD">
            <w:pPr>
              <w:jc w:val="both"/>
              <w:rPr>
                <w:rFonts w:eastAsia="Times New Roman" w:cstheme="minorHAnsi"/>
              </w:rPr>
            </w:pPr>
            <w:r>
              <w:rPr>
                <w:rFonts w:cstheme="minorHAnsi"/>
              </w:rPr>
              <w:t xml:space="preserve">To introduce the concept of an if-else statement in code, </w:t>
            </w:r>
            <w:proofErr w:type="gramStart"/>
            <w:r>
              <w:rPr>
                <w:rFonts w:cstheme="minorHAnsi"/>
              </w:rPr>
              <w:t>in order to</w:t>
            </w:r>
            <w:proofErr w:type="gramEnd"/>
            <w:r>
              <w:rPr>
                <w:rFonts w:cstheme="minorHAnsi"/>
              </w:rPr>
              <w:t xml:space="preserve"> modify </w:t>
            </w:r>
            <w:r w:rsidR="005E65E1">
              <w:rPr>
                <w:rFonts w:cstheme="minorHAnsi"/>
              </w:rPr>
              <w:t>the ultrasonic ranger</w:t>
            </w:r>
            <w:r w:rsidR="00F97A30">
              <w:rPr>
                <w:rFonts w:cstheme="minorHAnsi"/>
              </w:rPr>
              <w:t xml:space="preserve"> </w:t>
            </w:r>
            <w:r w:rsidR="003C21AD">
              <w:rPr>
                <w:rFonts w:cstheme="minorHAnsi"/>
              </w:rPr>
              <w:t>to be used as a warning system for the T</w:t>
            </w:r>
            <w:r w:rsidR="00E64A2B">
              <w:rPr>
                <w:rFonts w:cstheme="minorHAnsi"/>
              </w:rPr>
              <w:t>aum</w:t>
            </w:r>
            <w:r w:rsidR="003C21AD">
              <w:rPr>
                <w:rFonts w:cstheme="minorHAnsi"/>
              </w:rPr>
              <w:t xml:space="preserve"> S</w:t>
            </w:r>
            <w:r w:rsidR="004C7265">
              <w:rPr>
                <w:rFonts w:cstheme="minorHAnsi"/>
              </w:rPr>
              <w:t>auk Reservoir. If</w:t>
            </w:r>
            <w:r w:rsidR="00A10E42">
              <w:rPr>
                <w:rFonts w:cstheme="minorHAnsi"/>
              </w:rPr>
              <w:t>-</w:t>
            </w:r>
            <w:r w:rsidR="004C7265">
              <w:rPr>
                <w:rFonts w:cstheme="minorHAnsi"/>
              </w:rPr>
              <w:t xml:space="preserve">else statements are a type of </w:t>
            </w:r>
            <w:r w:rsidR="002C4D8E">
              <w:rPr>
                <w:rFonts w:cstheme="minorHAnsi"/>
              </w:rPr>
              <w:t>conditional statement</w:t>
            </w:r>
            <w:r w:rsidR="00A10E42">
              <w:rPr>
                <w:rFonts w:cstheme="minorHAnsi"/>
              </w:rPr>
              <w:t xml:space="preserve"> </w:t>
            </w:r>
            <w:r w:rsidR="006271D8">
              <w:rPr>
                <w:rFonts w:cstheme="minorHAnsi"/>
              </w:rPr>
              <w:t xml:space="preserve">like “If there is peanut butter in the cupboard, I will have a peanut-butter and jelly </w:t>
            </w:r>
            <w:r w:rsidR="00644C37">
              <w:rPr>
                <w:rFonts w:cstheme="minorHAnsi"/>
              </w:rPr>
              <w:t xml:space="preserve">sandwich. If not, I will have ham and cheese.” This can be applied to this problem by </w:t>
            </w:r>
            <w:r w:rsidR="00006635">
              <w:rPr>
                <w:rFonts w:cstheme="minorHAnsi"/>
              </w:rPr>
              <w:t xml:space="preserve">having the ultrasonic ranger measure the distance from the top of the reservoir to the water surface and </w:t>
            </w:r>
            <w:r w:rsidR="00B226C4">
              <w:rPr>
                <w:rFonts w:cstheme="minorHAnsi"/>
              </w:rPr>
              <w:t>if it is within a certain threshold (15cm), then to set off a warning using the buzzer.</w:t>
            </w:r>
            <w:r w:rsidR="004B0BCD">
              <w:rPr>
                <w:rFonts w:cstheme="minorHAnsi"/>
              </w:rPr>
              <w:t xml:space="preserve"> </w:t>
            </w:r>
            <w:r w:rsidR="004B0BCD" w:rsidRPr="005C7CCD">
              <w:rPr>
                <w:rFonts w:eastAsia="Times New Roman" w:cstheme="minorHAnsi"/>
              </w:rPr>
              <w:t>To do this, you will need to complete the following:</w:t>
            </w:r>
          </w:p>
          <w:p w14:paraId="24D219C3" w14:textId="77777777" w:rsidR="004B0BCD" w:rsidRDefault="004B0BCD" w:rsidP="004B0BCD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Open the Sketchbook/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NGR131/Activity 3 – Tom Sauk/Task3a_ultrasonic_ranger file</w:t>
            </w:r>
          </w:p>
          <w:p w14:paraId="657EFB24" w14:textId="219A5AA9" w:rsidR="00157AD4" w:rsidRDefault="00A55AAB" w:rsidP="00157AD4">
            <w:pPr>
              <w:pStyle w:val="ListParagraph"/>
              <w:numPr>
                <w:ilvl w:val="1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d the Highlighted Red Text </w:t>
            </w:r>
            <w:r w:rsidR="00096231">
              <w:rPr>
                <w:rFonts w:asciiTheme="minorHAnsi" w:hAnsiTheme="minorHAnsi" w:cstheme="minorHAnsi"/>
                <w:sz w:val="22"/>
                <w:szCs w:val="22"/>
              </w:rPr>
              <w:t>from the example code below to this file.</w:t>
            </w:r>
          </w:p>
          <w:p w14:paraId="346EF9F2" w14:textId="2077815F" w:rsidR="0058596C" w:rsidRDefault="0058596C" w:rsidP="004B0BCD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5C7CCD">
              <w:rPr>
                <w:rFonts w:asciiTheme="minorHAnsi" w:hAnsiTheme="minorHAnsi" w:cstheme="minorHAnsi"/>
                <w:sz w:val="22"/>
                <w:szCs w:val="22"/>
              </w:rPr>
              <w:t>efore compiling and uploading the sketch, first you need to add to the board.</w:t>
            </w:r>
          </w:p>
          <w:p w14:paraId="4B5AF412" w14:textId="14344605" w:rsidR="00157AD4" w:rsidRDefault="00096231" w:rsidP="0058596C">
            <w:pPr>
              <w:pStyle w:val="ListParagraph"/>
              <w:numPr>
                <w:ilvl w:val="1"/>
                <w:numId w:val="32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arting with the same set up as before, </w:t>
            </w:r>
            <w:r w:rsidR="00A310AB">
              <w:rPr>
                <w:rFonts w:asciiTheme="minorHAnsi" w:hAnsiTheme="minorHAnsi" w:cstheme="minorHAnsi"/>
                <w:sz w:val="22"/>
                <w:szCs w:val="22"/>
              </w:rPr>
              <w:t xml:space="preserve">add the Grove Starter Kit Buzzer to J16 of the </w:t>
            </w:r>
            <w:r w:rsidR="00E22801">
              <w:rPr>
                <w:rFonts w:asciiTheme="minorHAnsi" w:hAnsiTheme="minorHAnsi" w:cstheme="minorHAnsi"/>
                <w:sz w:val="22"/>
                <w:szCs w:val="22"/>
              </w:rPr>
              <w:t>Booster Pack using the four-prong connector cable.</w:t>
            </w:r>
          </w:p>
          <w:p w14:paraId="7AE47A72" w14:textId="0C7183FF" w:rsidR="00E22801" w:rsidRPr="005C7CCD" w:rsidRDefault="00D4193A" w:rsidP="0058596C">
            <w:pPr>
              <w:pStyle w:val="ListParagraph"/>
              <w:ind w:left="144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noProof/>
                <w:sz w:val="22"/>
                <w:szCs w:val="22"/>
              </w:rPr>
              <w:lastRenderedPageBreak/>
              <w:drawing>
                <wp:inline distT="0" distB="0" distL="0" distR="0" wp14:anchorId="2A1D0515" wp14:editId="058CFA78">
                  <wp:extent cx="6296025" cy="4724400"/>
                  <wp:effectExtent l="4763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6296025" cy="472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55E536" w14:textId="2B3321E9" w:rsidR="00E72039" w:rsidRDefault="00E72039" w:rsidP="00CD3AA8">
            <w:pPr>
              <w:jc w:val="both"/>
              <w:rPr>
                <w:rFonts w:cstheme="minorHAnsi"/>
              </w:rPr>
            </w:pPr>
          </w:p>
          <w:p w14:paraId="7B1C6151" w14:textId="4CA9134A" w:rsidR="00D94B21" w:rsidRPr="00CD3AA8" w:rsidRDefault="00D94B21" w:rsidP="00CD3AA8">
            <w:pPr>
              <w:jc w:val="both"/>
              <w:rPr>
                <w:rFonts w:cstheme="minorHAnsi"/>
              </w:rPr>
            </w:pPr>
          </w:p>
        </w:tc>
      </w:tr>
      <w:tr w:rsidR="00B97505" w:rsidRPr="003C7B6D" w14:paraId="08098C0C" w14:textId="77777777" w:rsidTr="008C2C83">
        <w:tc>
          <w:tcPr>
            <w:tcW w:w="1648" w:type="dxa"/>
          </w:tcPr>
          <w:p w14:paraId="3197B084" w14:textId="56BFF31B" w:rsidR="00B97505" w:rsidRPr="007667EE" w:rsidRDefault="00B97505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Serial Monitor Plot</w:t>
            </w:r>
          </w:p>
        </w:tc>
        <w:tc>
          <w:tcPr>
            <w:tcW w:w="8056" w:type="dxa"/>
          </w:tcPr>
          <w:p w14:paraId="7B1D4B6E" w14:textId="77777777" w:rsidR="00B97505" w:rsidRDefault="00B97505" w:rsidP="00D92686">
            <w:pPr>
              <w:jc w:val="both"/>
              <w:rPr>
                <w:rFonts w:cstheme="minorHAnsi"/>
                <w:sz w:val="24"/>
              </w:rPr>
            </w:pPr>
          </w:p>
          <w:p w14:paraId="235B7E50" w14:textId="1EE844AD" w:rsidR="00B97505" w:rsidRDefault="00B97505" w:rsidP="00CD3AA8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B97505" w:rsidRPr="003C7B6D" w14:paraId="123387B6" w14:textId="77777777" w:rsidTr="00CD3AA8">
        <w:trPr>
          <w:trHeight w:val="504"/>
        </w:trPr>
        <w:tc>
          <w:tcPr>
            <w:tcW w:w="1648" w:type="dxa"/>
          </w:tcPr>
          <w:p w14:paraId="68DEF690" w14:textId="04A96383" w:rsidR="00B97505" w:rsidRPr="007667EE" w:rsidRDefault="00B97505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8056" w:type="dxa"/>
          </w:tcPr>
          <w:p w14:paraId="2CC3D44F" w14:textId="77777777" w:rsidR="00C63BB2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Ultrasonic-Ranger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Measure the distance to obstacles in front and display the value on the Grove 4-Digit Display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The circuit: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lastRenderedPageBreak/>
              <w:t xml:space="preserve">* 4-Digit Display attached to Pin 38 and 39 (J14 plug on Grove Base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BoosterPack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)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* Ultrasonic Ranger attached to Pin 24 (J6 plug on Grove Base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BoosterPack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)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* Note: This example code is in the public domain.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http://www.seeedstudio.com/depot/Grove-Ultrasonic-Ranger-p-960.html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*/</w:t>
            </w:r>
          </w:p>
          <w:p w14:paraId="7D771DBD" w14:textId="77777777" w:rsidR="00C63BB2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include "TM1637.h"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include "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Ultrasonic.h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"</w:t>
            </w:r>
          </w:p>
          <w:p w14:paraId="31F7F746" w14:textId="77777777" w:rsidR="00C63BB2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 Macro Define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define CLK 40 /* 4-Digit Display clock pin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define DIO 39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define BLINK_LED RED_LED /* 4-Digit Display data pin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#define ULTRASONIC_PIN 38 /* pin of the Ultrasonic Ranger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#define BUZZER_PIN 37</w:t>
            </w:r>
          </w:p>
          <w:p w14:paraId="249C5CB8" w14:textId="77777777" w:rsidR="005C1D35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 Global Variables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TM1637 tm1637(CLK, DIO); /* 4-Digit Display object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Ultrasonic ultrasonic(ULTRASONIC_PIN); /* Ultrasonic Ranger object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nt distance = 0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obstacles in front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int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blink_internal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 = 0; /*variable to store the distance to obstacles in front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nt8_t bits[4] = {0}; /* array to store the single bits of the value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const int threshold = 15; /* the threshold level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</w:p>
          <w:p w14:paraId="63C02760" w14:textId="33BAE97E" w:rsidR="00A136D7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/* the </w:t>
            </w:r>
            <w:proofErr w:type="gram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setup(</w:t>
            </w:r>
            <w:proofErr w:type="gram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) method runs once, when the sketch starts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void setup()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{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 Initialize 4-Digit Display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tm1637.init()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tm1637.set(BRIGHT_TYPICAL)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pinMode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(RED_LED, OUTPUT)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pinMode</w:t>
            </w:r>
            <w:proofErr w:type="spell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(BUZZER_PIN, OUTPUT);</w:t>
            </w:r>
          </w:p>
          <w:p w14:paraId="47C5CED4" w14:textId="77777777" w:rsidR="005C1D35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FF0000"/>
                <w:sz w:val="24"/>
                <w:szCs w:val="24"/>
                <w:highlight w:val="yellow"/>
              </w:rPr>
              <w:br/>
            </w:r>
            <w:proofErr w:type="spellStart"/>
            <w:proofErr w:type="gramStart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digitalWrite</w:t>
            </w:r>
            <w:proofErr w:type="spell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(</w:t>
            </w:r>
            <w:proofErr w:type="gram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BUZZER_PIN, LOW)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}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 the loop() method runs over and over again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void loop()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{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distance =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ultrasonic.MeasureInCentimeters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(); /* read the value from the sensor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</w:p>
          <w:p w14:paraId="78054D87" w14:textId="6D4037C4" w:rsidR="00E84395" w:rsidRPr="00E84395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</w:pPr>
            <w:proofErr w:type="gramStart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if(</w:t>
            </w:r>
            <w:proofErr w:type="gram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distance &lt; threshold)</w:t>
            </w:r>
            <w:r w:rsidRPr="00E84395">
              <w:rPr>
                <w:rFonts w:ascii="Arial" w:eastAsia="Times New Roman" w:hAnsi="Arial" w:cs="Arial"/>
                <w:color w:val="FF0000"/>
                <w:sz w:val="24"/>
                <w:szCs w:val="24"/>
                <w:highlight w:val="yellow"/>
              </w:rPr>
              <w:br/>
            </w:r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{</w:t>
            </w:r>
            <w:r w:rsidRPr="00E84395">
              <w:rPr>
                <w:rFonts w:ascii="Arial" w:eastAsia="Times New Roman" w:hAnsi="Arial" w:cs="Arial"/>
                <w:color w:val="FF0000"/>
                <w:sz w:val="24"/>
                <w:szCs w:val="24"/>
                <w:highlight w:val="yellow"/>
              </w:rPr>
              <w:br/>
            </w:r>
            <w:proofErr w:type="spellStart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lastRenderedPageBreak/>
              <w:t>digitalWrite</w:t>
            </w:r>
            <w:proofErr w:type="spell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(BUZZER_PIN, HIGH);</w:t>
            </w:r>
            <w:r w:rsidRPr="00E84395">
              <w:rPr>
                <w:rFonts w:ascii="Arial" w:eastAsia="Times New Roman" w:hAnsi="Arial" w:cs="Arial"/>
                <w:color w:val="FF0000"/>
                <w:sz w:val="24"/>
                <w:szCs w:val="24"/>
                <w:highlight w:val="yellow"/>
              </w:rPr>
              <w:br/>
            </w:r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delay(100);</w:t>
            </w:r>
            <w:r w:rsidRPr="00E84395">
              <w:rPr>
                <w:rFonts w:ascii="Arial" w:eastAsia="Times New Roman" w:hAnsi="Arial" w:cs="Arial"/>
                <w:color w:val="FF0000"/>
                <w:sz w:val="24"/>
                <w:szCs w:val="24"/>
                <w:highlight w:val="yellow"/>
              </w:rPr>
              <w:br/>
            </w:r>
            <w:proofErr w:type="spellStart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digitalWrite</w:t>
            </w:r>
            <w:proofErr w:type="spellEnd"/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(BUZZER_PIN, LOW);</w:t>
            </w:r>
          </w:p>
          <w:p w14:paraId="7A22F63C" w14:textId="77777777" w:rsidR="003A4FA2" w:rsidRPr="003A4FA2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FF0000"/>
                <w:sz w:val="25"/>
                <w:szCs w:val="25"/>
              </w:rPr>
            </w:pPr>
            <w:r w:rsidRPr="00E84395">
              <w:rPr>
                <w:rFonts w:ascii="Arial" w:eastAsia="Times New Roman" w:hAnsi="Arial" w:cs="Arial"/>
                <w:color w:val="FF0000"/>
                <w:sz w:val="25"/>
                <w:szCs w:val="25"/>
                <w:highlight w:val="yellow"/>
              </w:rPr>
              <w:t>}</w:t>
            </w:r>
          </w:p>
          <w:p w14:paraId="7E7C372A" w14:textId="53A849C5" w:rsidR="00E84395" w:rsidRPr="00E84395" w:rsidRDefault="00E84395" w:rsidP="00E84395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memset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(bits, 0, 4); /* reset array before we use it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for(int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 = 3;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 xml:space="preserve"> &gt;= 0; 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--)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{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/* Convert the value to individual decimal digits for display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bits[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] = distance % 10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distance = distance / 10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tm1637.display(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, bits[</w:t>
            </w:r>
            <w:proofErr w:type="spellStart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i</w:t>
            </w:r>
            <w:proofErr w:type="spellEnd"/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]); /* display on 4-Digit Display */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}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delay(100);</w:t>
            </w:r>
            <w:r w:rsidRPr="00E84395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E84395">
              <w:rPr>
                <w:rFonts w:ascii="Arial" w:eastAsia="Times New Roman" w:hAnsi="Arial" w:cs="Arial"/>
                <w:color w:val="000000"/>
                <w:sz w:val="25"/>
                <w:szCs w:val="25"/>
              </w:rPr>
              <w:t>}</w:t>
            </w:r>
          </w:p>
          <w:p w14:paraId="4CA5DD9C" w14:textId="458DCB63" w:rsidR="00B97505" w:rsidRPr="00484C31" w:rsidRDefault="00B97505" w:rsidP="00484C31">
            <w:pPr>
              <w:jc w:val="both"/>
              <w:rPr>
                <w:rFonts w:cstheme="minorHAnsi"/>
              </w:rPr>
            </w:pPr>
          </w:p>
        </w:tc>
      </w:tr>
    </w:tbl>
    <w:p w14:paraId="3EC79711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09FB3867" w14:textId="77777777" w:rsidR="003938E2" w:rsidRDefault="003938E2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95"/>
        <w:gridCol w:w="8320"/>
      </w:tblGrid>
      <w:tr w:rsidR="00150A33" w:rsidRPr="00227121" w14:paraId="4C4D79B0" w14:textId="77777777" w:rsidTr="00C74500">
        <w:tc>
          <w:tcPr>
            <w:tcW w:w="1800" w:type="dxa"/>
          </w:tcPr>
          <w:p w14:paraId="2D52A821" w14:textId="69D9CBD4" w:rsidR="00150A33" w:rsidRPr="00227121" w:rsidRDefault="004B7B7E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3c</w:t>
            </w:r>
          </w:p>
        </w:tc>
        <w:tc>
          <w:tcPr>
            <w:tcW w:w="7904" w:type="dxa"/>
          </w:tcPr>
          <w:p w14:paraId="5708B8DA" w14:textId="6B814FB9" w:rsidR="00150A33" w:rsidRPr="00227121" w:rsidRDefault="00484C31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Real World Data Collection</w:t>
            </w:r>
            <w:r w:rsidR="004B7B7E">
              <w:rPr>
                <w:rFonts w:cstheme="minorHAnsi"/>
                <w:b/>
                <w:color w:val="0070C0"/>
                <w:sz w:val="28"/>
              </w:rPr>
              <w:t xml:space="preserve"> – Error Analysis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150A33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0B4DBB39" w14:textId="3BE9A475" w:rsidR="00153632" w:rsidRPr="00153632" w:rsidRDefault="00625B89" w:rsidP="0015363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3632">
              <w:rPr>
                <w:rFonts w:ascii="Times New Roman" w:hAnsi="Times New Roman" w:cs="Times New Roman"/>
                <w:sz w:val="24"/>
                <w:szCs w:val="24"/>
              </w:rPr>
              <w:t xml:space="preserve">Up to this point in the course, we have assumed that the measurements we have taken using the TI Kits and sensors have been </w:t>
            </w:r>
            <w:proofErr w:type="gramStart"/>
            <w:r w:rsidRPr="00153632">
              <w:rPr>
                <w:rFonts w:ascii="Times New Roman" w:hAnsi="Times New Roman" w:cs="Times New Roman"/>
                <w:sz w:val="24"/>
                <w:szCs w:val="24"/>
              </w:rPr>
              <w:t>absolutely correct</w:t>
            </w:r>
            <w:proofErr w:type="gramEnd"/>
            <w:r w:rsidRPr="00153632">
              <w:rPr>
                <w:rFonts w:ascii="Times New Roman" w:hAnsi="Times New Roman" w:cs="Times New Roman"/>
                <w:sz w:val="24"/>
                <w:szCs w:val="24"/>
              </w:rPr>
              <w:t xml:space="preserve">. This is </w:t>
            </w:r>
            <w:r w:rsidR="00BD46AE" w:rsidRPr="00153632">
              <w:rPr>
                <w:rFonts w:ascii="Times New Roman" w:hAnsi="Times New Roman" w:cs="Times New Roman"/>
                <w:sz w:val="24"/>
                <w:szCs w:val="24"/>
              </w:rPr>
              <w:t>unfortunately not the case as any time data is taken, there exists</w:t>
            </w:r>
            <w:r w:rsidR="008F0A29" w:rsidRPr="00153632">
              <w:rPr>
                <w:rFonts w:ascii="Times New Roman" w:hAnsi="Times New Roman" w:cs="Times New Roman"/>
                <w:sz w:val="24"/>
                <w:szCs w:val="24"/>
              </w:rPr>
              <w:t xml:space="preserve"> two types of error: Systemic and Random errors. In this problem, you will be investigating the random error inherit to the Ultrasonic Range Sensor</w:t>
            </w:r>
            <w:r w:rsidR="00E64A2B">
              <w:rPr>
                <w:rFonts w:ascii="Times New Roman" w:hAnsi="Times New Roman" w:cs="Times New Roman"/>
                <w:sz w:val="24"/>
                <w:szCs w:val="24"/>
              </w:rPr>
              <w:t xml:space="preserve"> as it is important to know what the limits of the equipment are for a warning system used by the Taum Sauk Reservoir.</w:t>
            </w:r>
            <w:r w:rsidR="008F0A29" w:rsidRPr="001536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3632" w:rsidRPr="00153632">
              <w:rPr>
                <w:rFonts w:ascii="Times New Roman" w:hAnsi="Times New Roman" w:cs="Times New Roman"/>
                <w:sz w:val="24"/>
                <w:szCs w:val="24"/>
              </w:rPr>
              <w:t>To do this, you will need to complete the following:</w:t>
            </w:r>
          </w:p>
          <w:p w14:paraId="40144336" w14:textId="0C07F69C" w:rsidR="00153632" w:rsidRDefault="00153632" w:rsidP="00153632">
            <w:pPr>
              <w:pStyle w:val="ListParagraph"/>
              <w:numPr>
                <w:ilvl w:val="0"/>
                <w:numId w:val="27"/>
              </w:numPr>
            </w:pPr>
            <w:r w:rsidRPr="00153632">
              <w:t xml:space="preserve">As in </w:t>
            </w:r>
            <w:r>
              <w:t>Task 3b</w:t>
            </w:r>
            <w:r w:rsidRPr="00153632">
              <w:t xml:space="preserve">, utilize the Grove Starter Kit </w:t>
            </w:r>
            <w:r>
              <w:t>Ultrasonic Range</w:t>
            </w:r>
            <w:r w:rsidRPr="00153632">
              <w:t xml:space="preserve"> Sensor and </w:t>
            </w:r>
            <w:r w:rsidR="009C357D">
              <w:t>Buzzer.</w:t>
            </w:r>
          </w:p>
          <w:p w14:paraId="727A2DF0" w14:textId="77777777" w:rsidR="00306068" w:rsidRDefault="009C357D" w:rsidP="00776151">
            <w:pPr>
              <w:pStyle w:val="ListParagraph"/>
              <w:numPr>
                <w:ilvl w:val="0"/>
                <w:numId w:val="27"/>
              </w:numPr>
            </w:pPr>
            <w:r>
              <w:t>Place a ruler on the table with your Ultrasonic Range Sensor sideways as shown below:</w:t>
            </w:r>
          </w:p>
          <w:p w14:paraId="69CF0724" w14:textId="024A2BAD" w:rsidR="00893BBA" w:rsidRDefault="00AF3ECD" w:rsidP="00306068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09137624" wp14:editId="3A05F6E5">
                  <wp:extent cx="4688840" cy="13808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801" b="26932"/>
                          <a:stretch/>
                        </pic:blipFill>
                        <pic:spPr bwMode="auto">
                          <a:xfrm>
                            <a:off x="0" y="0"/>
                            <a:ext cx="4697297" cy="1383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E840B4" w14:textId="0D14B742" w:rsidR="009C357D" w:rsidRPr="00153632" w:rsidRDefault="007D6930" w:rsidP="00153632">
            <w:pPr>
              <w:pStyle w:val="ListParagraph"/>
              <w:numPr>
                <w:ilvl w:val="0"/>
                <w:numId w:val="27"/>
              </w:numPr>
            </w:pPr>
            <w:r>
              <w:t xml:space="preserve">Place </w:t>
            </w:r>
            <w:r w:rsidR="007A14FF">
              <w:t>an index card</w:t>
            </w:r>
            <w:r>
              <w:t xml:space="preserve"> at the end of the ruler and slowly move it towards Ultrasonic Range Sensor</w:t>
            </w:r>
            <w:r w:rsidR="00E64A2B">
              <w:t xml:space="preserve">, when the buzzer goes off, stop moving </w:t>
            </w:r>
            <w:r w:rsidR="004204E8">
              <w:t>the index card</w:t>
            </w:r>
            <w:r w:rsidR="00E64A2B">
              <w:t xml:space="preserve"> and measure how far from the sensor it is.</w:t>
            </w:r>
            <w:r w:rsidR="004D54B8">
              <w:t xml:space="preserve"> Repeat this measurement ten times.</w:t>
            </w:r>
          </w:p>
          <w:p w14:paraId="5B73B59E" w14:textId="64634FB9" w:rsidR="00150A33" w:rsidRPr="00CD3AA8" w:rsidRDefault="00150A33" w:rsidP="00CD3AA8">
            <w:pPr>
              <w:jc w:val="both"/>
              <w:rPr>
                <w:rFonts w:cstheme="minorHAnsi"/>
              </w:rPr>
            </w:pPr>
          </w:p>
        </w:tc>
      </w:tr>
      <w:tr w:rsidR="00FB18BE" w:rsidRPr="003C7B6D" w14:paraId="660904BF" w14:textId="77777777" w:rsidTr="00C74500">
        <w:tc>
          <w:tcPr>
            <w:tcW w:w="1800" w:type="dxa"/>
          </w:tcPr>
          <w:p w14:paraId="03816E36" w14:textId="3CC62594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Solution: </w:t>
            </w:r>
            <w:r w:rsidR="005C0C63">
              <w:rPr>
                <w:rFonts w:cstheme="minorHAnsi"/>
                <w:b/>
              </w:rPr>
              <w:t>Range Measurements</w:t>
            </w:r>
          </w:p>
        </w:tc>
        <w:tc>
          <w:tcPr>
            <w:tcW w:w="7904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39"/>
              <w:gridCol w:w="3839"/>
            </w:tblGrid>
            <w:tr w:rsidR="006C67C5" w14:paraId="253E3F62" w14:textId="77777777" w:rsidTr="006C67C5">
              <w:tc>
                <w:tcPr>
                  <w:tcW w:w="3839" w:type="dxa"/>
                </w:tcPr>
                <w:p w14:paraId="2D1D6925" w14:textId="5912CE89" w:rsidR="006C67C5" w:rsidRDefault="001155FA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Test</w:t>
                  </w:r>
                </w:p>
              </w:tc>
              <w:tc>
                <w:tcPr>
                  <w:tcW w:w="3839" w:type="dxa"/>
                </w:tcPr>
                <w:p w14:paraId="5C578961" w14:textId="43CF92E7" w:rsidR="006C67C5" w:rsidRDefault="001155FA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Distance from object when buzzer sounded</w:t>
                  </w:r>
                </w:p>
              </w:tc>
            </w:tr>
            <w:tr w:rsidR="001155FA" w14:paraId="33E6209D" w14:textId="77777777" w:rsidTr="006C67C5">
              <w:tc>
                <w:tcPr>
                  <w:tcW w:w="3839" w:type="dxa"/>
                </w:tcPr>
                <w:p w14:paraId="1E16229E" w14:textId="2DC8A44B" w:rsidR="001155FA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1</w:t>
                  </w:r>
                </w:p>
              </w:tc>
              <w:tc>
                <w:tcPr>
                  <w:tcW w:w="3839" w:type="dxa"/>
                </w:tcPr>
                <w:p w14:paraId="523AC6B6" w14:textId="77777777" w:rsidR="001155FA" w:rsidRDefault="001155FA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1155FA" w14:paraId="1940C643" w14:textId="77777777" w:rsidTr="006C67C5">
              <w:tc>
                <w:tcPr>
                  <w:tcW w:w="3839" w:type="dxa"/>
                </w:tcPr>
                <w:p w14:paraId="650E86E8" w14:textId="05539ECD" w:rsidR="001155FA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2</w:t>
                  </w:r>
                </w:p>
              </w:tc>
              <w:tc>
                <w:tcPr>
                  <w:tcW w:w="3839" w:type="dxa"/>
                </w:tcPr>
                <w:p w14:paraId="795A5376" w14:textId="77777777" w:rsidR="001155FA" w:rsidRDefault="001155FA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1155FA" w14:paraId="7893E086" w14:textId="77777777" w:rsidTr="006C67C5">
              <w:tc>
                <w:tcPr>
                  <w:tcW w:w="3839" w:type="dxa"/>
                </w:tcPr>
                <w:p w14:paraId="46BBEBE0" w14:textId="73FFD1DF" w:rsidR="001155FA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3</w:t>
                  </w:r>
                </w:p>
              </w:tc>
              <w:tc>
                <w:tcPr>
                  <w:tcW w:w="3839" w:type="dxa"/>
                </w:tcPr>
                <w:p w14:paraId="3254C199" w14:textId="77777777" w:rsidR="001155FA" w:rsidRDefault="001155FA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19E5130E" w14:textId="77777777" w:rsidTr="006C67C5">
              <w:tc>
                <w:tcPr>
                  <w:tcW w:w="3839" w:type="dxa"/>
                </w:tcPr>
                <w:p w14:paraId="601250B7" w14:textId="38234914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4</w:t>
                  </w:r>
                </w:p>
              </w:tc>
              <w:tc>
                <w:tcPr>
                  <w:tcW w:w="3839" w:type="dxa"/>
                </w:tcPr>
                <w:p w14:paraId="39AF6C93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180EA23D" w14:textId="77777777" w:rsidTr="006C67C5">
              <w:tc>
                <w:tcPr>
                  <w:tcW w:w="3839" w:type="dxa"/>
                </w:tcPr>
                <w:p w14:paraId="0418B6CA" w14:textId="3CB761DA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5</w:t>
                  </w:r>
                </w:p>
              </w:tc>
              <w:tc>
                <w:tcPr>
                  <w:tcW w:w="3839" w:type="dxa"/>
                </w:tcPr>
                <w:p w14:paraId="4329076C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11252E4C" w14:textId="77777777" w:rsidTr="006C67C5">
              <w:tc>
                <w:tcPr>
                  <w:tcW w:w="3839" w:type="dxa"/>
                </w:tcPr>
                <w:p w14:paraId="0472B623" w14:textId="6231BD03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6</w:t>
                  </w:r>
                </w:p>
              </w:tc>
              <w:tc>
                <w:tcPr>
                  <w:tcW w:w="3839" w:type="dxa"/>
                </w:tcPr>
                <w:p w14:paraId="3FC20421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4DBFCB4B" w14:textId="77777777" w:rsidTr="006C67C5">
              <w:tc>
                <w:tcPr>
                  <w:tcW w:w="3839" w:type="dxa"/>
                </w:tcPr>
                <w:p w14:paraId="5A6DD7F3" w14:textId="292D0D9C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7</w:t>
                  </w:r>
                </w:p>
              </w:tc>
              <w:tc>
                <w:tcPr>
                  <w:tcW w:w="3839" w:type="dxa"/>
                </w:tcPr>
                <w:p w14:paraId="430263E9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347EDFCF" w14:textId="77777777" w:rsidTr="006C67C5">
              <w:tc>
                <w:tcPr>
                  <w:tcW w:w="3839" w:type="dxa"/>
                </w:tcPr>
                <w:p w14:paraId="51E6DA6E" w14:textId="406FD444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8</w:t>
                  </w:r>
                </w:p>
              </w:tc>
              <w:tc>
                <w:tcPr>
                  <w:tcW w:w="3839" w:type="dxa"/>
                </w:tcPr>
                <w:p w14:paraId="2056942A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356777F3" w14:textId="77777777" w:rsidTr="006C67C5">
              <w:tc>
                <w:tcPr>
                  <w:tcW w:w="3839" w:type="dxa"/>
                </w:tcPr>
                <w:p w14:paraId="025CC5CB" w14:textId="1D2F1031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9</w:t>
                  </w:r>
                </w:p>
              </w:tc>
              <w:tc>
                <w:tcPr>
                  <w:tcW w:w="3839" w:type="dxa"/>
                </w:tcPr>
                <w:p w14:paraId="3C1CBC10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  <w:tr w:rsidR="006C67C5" w14:paraId="0FFD04F9" w14:textId="77777777" w:rsidTr="006C67C5">
              <w:tc>
                <w:tcPr>
                  <w:tcW w:w="3839" w:type="dxa"/>
                </w:tcPr>
                <w:p w14:paraId="5D71705B" w14:textId="0845B09C" w:rsidR="006C67C5" w:rsidRDefault="00530970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  <w:r>
                    <w:rPr>
                      <w:rFonts w:cstheme="minorHAnsi"/>
                      <w:sz w:val="24"/>
                    </w:rPr>
                    <w:t>10</w:t>
                  </w:r>
                </w:p>
              </w:tc>
              <w:tc>
                <w:tcPr>
                  <w:tcW w:w="3839" w:type="dxa"/>
                </w:tcPr>
                <w:p w14:paraId="63F02D0C" w14:textId="77777777" w:rsidR="006C67C5" w:rsidRDefault="006C67C5" w:rsidP="001155FA">
                  <w:pPr>
                    <w:jc w:val="center"/>
                    <w:rPr>
                      <w:rFonts w:cstheme="minorHAnsi"/>
                      <w:sz w:val="24"/>
                    </w:rPr>
                  </w:pPr>
                </w:p>
              </w:tc>
            </w:tr>
          </w:tbl>
          <w:p w14:paraId="176DB016" w14:textId="2B8CC510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530970" w:rsidRPr="003C7B6D" w14:paraId="2E688A02" w14:textId="77777777" w:rsidTr="00C74500">
        <w:tc>
          <w:tcPr>
            <w:tcW w:w="1800" w:type="dxa"/>
          </w:tcPr>
          <w:p w14:paraId="56DE3FB4" w14:textId="13331527" w:rsidR="00530970" w:rsidRDefault="00530970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Error Analysis</w:t>
            </w:r>
          </w:p>
        </w:tc>
        <w:tc>
          <w:tcPr>
            <w:tcW w:w="7904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67"/>
              <w:gridCol w:w="2704"/>
              <w:gridCol w:w="2407"/>
            </w:tblGrid>
            <w:tr w:rsidR="00E64A2B" w:rsidRPr="00E64A2B" w14:paraId="5651CA96" w14:textId="53060F87" w:rsidTr="002A02B3">
              <w:tc>
                <w:tcPr>
                  <w:tcW w:w="2567" w:type="dxa"/>
                </w:tcPr>
                <w:p w14:paraId="19A006A8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Test</w:t>
                  </w:r>
                </w:p>
              </w:tc>
              <w:tc>
                <w:tcPr>
                  <w:tcW w:w="2704" w:type="dxa"/>
                </w:tcPr>
                <w:p w14:paraId="2B2C1C98" w14:textId="2C84FCC2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Percent Error</w:t>
                  </w:r>
                </w:p>
              </w:tc>
              <w:tc>
                <w:tcPr>
                  <w:tcW w:w="2407" w:type="dxa"/>
                </w:tcPr>
                <w:p w14:paraId="2A8E826A" w14:textId="0C40DD82" w:rsidR="002A02B3" w:rsidRPr="00E64A2B" w:rsidRDefault="009D46FA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SE </w:t>
                  </w:r>
                </w:p>
              </w:tc>
            </w:tr>
            <w:tr w:rsidR="00E64A2B" w:rsidRPr="00E64A2B" w14:paraId="38809E34" w14:textId="63ACB4B6" w:rsidTr="002A02B3">
              <w:tc>
                <w:tcPr>
                  <w:tcW w:w="2567" w:type="dxa"/>
                </w:tcPr>
                <w:p w14:paraId="1AD5AE64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704" w:type="dxa"/>
                </w:tcPr>
                <w:p w14:paraId="128FFA43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739DA166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2F8A799D" w14:textId="767136F1" w:rsidTr="002A02B3">
              <w:tc>
                <w:tcPr>
                  <w:tcW w:w="2567" w:type="dxa"/>
                </w:tcPr>
                <w:p w14:paraId="3941FDC5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704" w:type="dxa"/>
                </w:tcPr>
                <w:p w14:paraId="33B12FFB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7055B229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38600176" w14:textId="16BCDE2E" w:rsidTr="002A02B3">
              <w:tc>
                <w:tcPr>
                  <w:tcW w:w="2567" w:type="dxa"/>
                </w:tcPr>
                <w:p w14:paraId="6E68562C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704" w:type="dxa"/>
                </w:tcPr>
                <w:p w14:paraId="33BEC388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66A44920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1975A16A" w14:textId="0B0DB025" w:rsidTr="002A02B3">
              <w:tc>
                <w:tcPr>
                  <w:tcW w:w="2567" w:type="dxa"/>
                </w:tcPr>
                <w:p w14:paraId="5624E987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704" w:type="dxa"/>
                </w:tcPr>
                <w:p w14:paraId="611FBBD4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272B37C3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389ADDCD" w14:textId="0B8AB61F" w:rsidTr="002A02B3">
              <w:tc>
                <w:tcPr>
                  <w:tcW w:w="2567" w:type="dxa"/>
                </w:tcPr>
                <w:p w14:paraId="50BE1A7A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704" w:type="dxa"/>
                </w:tcPr>
                <w:p w14:paraId="280A924A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63796F18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5E7EBAF2" w14:textId="15AF409D" w:rsidTr="002A02B3">
              <w:tc>
                <w:tcPr>
                  <w:tcW w:w="2567" w:type="dxa"/>
                </w:tcPr>
                <w:p w14:paraId="283BCECD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2704" w:type="dxa"/>
                </w:tcPr>
                <w:p w14:paraId="19795356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7F4E7A82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377F18B1" w14:textId="406AB7E7" w:rsidTr="002A02B3">
              <w:tc>
                <w:tcPr>
                  <w:tcW w:w="2567" w:type="dxa"/>
                </w:tcPr>
                <w:p w14:paraId="3ED6B24D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2704" w:type="dxa"/>
                </w:tcPr>
                <w:p w14:paraId="4D830C63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591DE7EE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46F14980" w14:textId="41E0791C" w:rsidTr="002A02B3">
              <w:tc>
                <w:tcPr>
                  <w:tcW w:w="2567" w:type="dxa"/>
                </w:tcPr>
                <w:p w14:paraId="21E31944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2704" w:type="dxa"/>
                </w:tcPr>
                <w:p w14:paraId="204D0CD0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5B93043B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4CC9A9EE" w14:textId="00211162" w:rsidTr="002A02B3">
              <w:tc>
                <w:tcPr>
                  <w:tcW w:w="2567" w:type="dxa"/>
                </w:tcPr>
                <w:p w14:paraId="319D8759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2704" w:type="dxa"/>
                </w:tcPr>
                <w:p w14:paraId="035E1EA1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0FA48404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E64A2B" w:rsidRPr="00E64A2B" w14:paraId="0830CA1C" w14:textId="54986A91" w:rsidTr="002A02B3">
              <w:tc>
                <w:tcPr>
                  <w:tcW w:w="2567" w:type="dxa"/>
                </w:tcPr>
                <w:p w14:paraId="6F88E613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2704" w:type="dxa"/>
                </w:tcPr>
                <w:p w14:paraId="71EF6634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763D111E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2A02B3" w:rsidRPr="00E64A2B" w14:paraId="1E6A0FF7" w14:textId="77777777" w:rsidTr="002A02B3">
              <w:tc>
                <w:tcPr>
                  <w:tcW w:w="2567" w:type="dxa"/>
                </w:tcPr>
                <w:p w14:paraId="44FC2196" w14:textId="2794A950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64A2B">
                    <w:rPr>
                      <w:rFonts w:ascii="Times New Roman" w:hAnsi="Times New Roman" w:cs="Times New Roman"/>
                      <w:sz w:val="24"/>
                      <w:szCs w:val="24"/>
                    </w:rPr>
                    <w:t>Average</w:t>
                  </w:r>
                </w:p>
              </w:tc>
              <w:tc>
                <w:tcPr>
                  <w:tcW w:w="2704" w:type="dxa"/>
                </w:tcPr>
                <w:p w14:paraId="17A1602B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407" w:type="dxa"/>
                </w:tcPr>
                <w:p w14:paraId="24F321F2" w14:textId="77777777" w:rsidR="002A02B3" w:rsidRPr="00E64A2B" w:rsidRDefault="002A02B3" w:rsidP="00985786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73EC717" w14:textId="77777777" w:rsidR="00530970" w:rsidRPr="00E64A2B" w:rsidRDefault="00530970" w:rsidP="001155F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64A2B" w:rsidRPr="003C7B6D" w14:paraId="5D4D354A" w14:textId="77777777" w:rsidTr="00C74500">
        <w:tc>
          <w:tcPr>
            <w:tcW w:w="1800" w:type="dxa"/>
          </w:tcPr>
          <w:p w14:paraId="54A81C5B" w14:textId="0B068A3F" w:rsidR="00E64A2B" w:rsidRPr="007667EE" w:rsidRDefault="00E64A2B" w:rsidP="00E64A2B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10E01CF3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Ultrasonic-Ranger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Measure the distance to obstacles in front and display the value on the Grove 4-Digit Display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he circuit: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* 4-Digit Display attached to Pin 38 and 39 (J14 plug on Grove Base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BoosterPack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* Ultrasonic Ranger attached to Pin 24 (J6 plug on Grove Base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BoosterPack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* Note: This example code is in the public domain.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http://www.seeedstudio.com/depot/Grove-Ultrasonic-Ranger-p-960.html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*/</w:t>
            </w:r>
          </w:p>
          <w:p w14:paraId="00C34E7B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include "TM1637.h"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include "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Ultrasonic.h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"</w:t>
            </w:r>
          </w:p>
          <w:p w14:paraId="5FA6684B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 Macro Define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define CLK 40 /* 4-Digit Display clock pin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define DIO 39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define BLINK_LED RED_LED /* 4-Digit Display data pin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define ULTRASONIC_PIN 38 /* pin of the Ultrasonic Ranger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#define BUZZER_PIN 37</w:t>
            </w:r>
          </w:p>
          <w:p w14:paraId="0DFBE1F5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 Global Variables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M1637 tm1637(CLK, DIO); /* 4-Digit Display object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ltrasonic ultrasonic(ULTRASONIC_PIN); /* Ultrasonic Ranger object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nt distance = 0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obstacles in front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int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blink_internal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0; /*variable to store the distance to obstacles in front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int8_t bits[4] = {0}; /* array to store the single bits of the value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const int threshold = 15; /* the threshold level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13181F3E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* the </w:t>
            </w:r>
            <w:proofErr w:type="gram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setup(</w:t>
            </w:r>
            <w:proofErr w:type="gram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) method runs once, when the sketch starts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oid setup(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{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 Initialize 4-Digit Display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m1637.init(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m1637.set(BRIGHT_TYPICAL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pinMode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RED_LED, OUTPUT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pinMode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BUZZER_PIN, OUTPUT);</w:t>
            </w:r>
          </w:p>
          <w:p w14:paraId="1F733995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proofErr w:type="gram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digitalWrite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BUZZER_PIN, LOW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}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 the loop() method runs over and over again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oid loop(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{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istance =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ultrasonic.MeasureInCentimeters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); /* read the value from the sensor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274DB7A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f(</w:t>
            </w:r>
            <w:proofErr w:type="gram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distance &lt; threshold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{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digitalWrite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BUZZER_PIN, HIGH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lay(100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digitalWrite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BUZZER_PIN, LOW);</w:t>
            </w:r>
          </w:p>
          <w:p w14:paraId="7814A2B2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}</w:t>
            </w:r>
          </w:p>
          <w:p w14:paraId="4AB27C87" w14:textId="77777777" w:rsidR="00E64A2B" w:rsidRPr="00E64A2B" w:rsidRDefault="00E64A2B" w:rsidP="00E64A2B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memset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(bits, 0, 4); /* reset array before we use it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for(int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= 3;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gt;= 0; 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--)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{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/* Convert the value to individual decimal digits for display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bits[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] = distance % 10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stance = distance / 10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tm1637.display(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, bits[</w:t>
            </w:r>
            <w:proofErr w:type="spellStart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t>]); /* display on 4-Digit Display */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}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elay(100);</w:t>
            </w:r>
            <w:r w:rsidRPr="00E64A2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}</w:t>
            </w:r>
          </w:p>
          <w:p w14:paraId="5054B915" w14:textId="03218728" w:rsidR="00E64A2B" w:rsidRPr="00E64A2B" w:rsidRDefault="00E64A2B" w:rsidP="00E64A2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default" r:id="rId17"/>
      <w:footerReference w:type="default" r:id="rId1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66E5F" w14:textId="77777777" w:rsidR="00EE3985" w:rsidRDefault="00EE3985" w:rsidP="006D401F">
      <w:pPr>
        <w:spacing w:after="0" w:line="240" w:lineRule="auto"/>
      </w:pPr>
      <w:r>
        <w:separator/>
      </w:r>
    </w:p>
  </w:endnote>
  <w:endnote w:type="continuationSeparator" w:id="0">
    <w:p w14:paraId="19F59DE6" w14:textId="77777777" w:rsidR="00EE3985" w:rsidRDefault="00EE3985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8C360" w14:textId="77777777" w:rsidR="00EE3985" w:rsidRDefault="00EE3985" w:rsidP="006D401F">
      <w:pPr>
        <w:spacing w:after="0" w:line="240" w:lineRule="auto"/>
      </w:pPr>
      <w:r>
        <w:separator/>
      </w:r>
    </w:p>
  </w:footnote>
  <w:footnote w:type="continuationSeparator" w:id="0">
    <w:p w14:paraId="3418DEE0" w14:textId="77777777" w:rsidR="00EE3985" w:rsidRDefault="00EE3985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65168C02" w:rsidR="00D9759C" w:rsidRDefault="006B7C9F" w:rsidP="00A22F23">
    <w:pPr>
      <w:pStyle w:val="Header"/>
      <w:jc w:val="right"/>
    </w:pPr>
    <w:r>
      <w:rPr>
        <w:rFonts w:cs="Arial"/>
        <w:b/>
        <w:bCs/>
        <w:sz w:val="32"/>
        <w:szCs w:val="32"/>
      </w:rPr>
      <w:t xml:space="preserve"> In-Class Activity</w:t>
    </w:r>
    <w:r w:rsidR="00D9759C" w:rsidRPr="00AC643C">
      <w:rPr>
        <w:rFonts w:cs="Arial"/>
        <w:b/>
        <w:bCs/>
        <w:sz w:val="32"/>
        <w:szCs w:val="32"/>
      </w:rPr>
      <w:t xml:space="preserve"> </w:t>
    </w:r>
    <w:r w:rsidR="004D78E2">
      <w:rPr>
        <w:rFonts w:cs="Arial"/>
        <w:b/>
        <w:bCs/>
        <w:sz w:val="32"/>
        <w:szCs w:val="32"/>
      </w:rPr>
      <w:t>06A</w:t>
    </w:r>
    <w:r w:rsidR="00D9759C"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 xml:space="preserve">TI KIT </w:t>
    </w:r>
    <w:r w:rsidR="00D941BB">
      <w:rPr>
        <w:rFonts w:cs="Arial"/>
        <w:b/>
        <w:bCs/>
        <w:sz w:val="32"/>
        <w:szCs w:val="32"/>
      </w:rPr>
      <w:t>–</w:t>
    </w:r>
    <w:r w:rsidR="00AC118F">
      <w:rPr>
        <w:rFonts w:cs="Arial"/>
        <w:b/>
        <w:bCs/>
        <w:sz w:val="32"/>
        <w:szCs w:val="32"/>
      </w:rPr>
      <w:t xml:space="preserve"> </w:t>
    </w:r>
    <w:r w:rsidR="00D941BB">
      <w:rPr>
        <w:rFonts w:cs="Arial"/>
        <w:b/>
        <w:bCs/>
        <w:sz w:val="32"/>
        <w:szCs w:val="32"/>
      </w:rPr>
      <w:t>T</w:t>
    </w:r>
    <w:r>
      <w:rPr>
        <w:rFonts w:cs="Arial"/>
        <w:b/>
        <w:bCs/>
        <w:sz w:val="32"/>
        <w:szCs w:val="32"/>
      </w:rPr>
      <w:t>au</w:t>
    </w:r>
    <w:r w:rsidR="00D941BB">
      <w:rPr>
        <w:rFonts w:cs="Arial"/>
        <w:b/>
        <w:bCs/>
        <w:sz w:val="32"/>
        <w:szCs w:val="32"/>
      </w:rPr>
      <w:t>m Sau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B7FCB"/>
    <w:multiLevelType w:val="hybridMultilevel"/>
    <w:tmpl w:val="BDC4991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3C146D"/>
    <w:multiLevelType w:val="hybridMultilevel"/>
    <w:tmpl w:val="814247A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6A41AE"/>
    <w:multiLevelType w:val="hybridMultilevel"/>
    <w:tmpl w:val="7886274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3E250E"/>
    <w:multiLevelType w:val="hybridMultilevel"/>
    <w:tmpl w:val="3E54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9249A8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24"/>
  </w:num>
  <w:num w:numId="2" w16cid:durableId="1545872188">
    <w:abstractNumId w:val="16"/>
  </w:num>
  <w:num w:numId="3" w16cid:durableId="682559901">
    <w:abstractNumId w:val="26"/>
  </w:num>
  <w:num w:numId="4" w16cid:durableId="1616476914">
    <w:abstractNumId w:val="3"/>
  </w:num>
  <w:num w:numId="5" w16cid:durableId="781337807">
    <w:abstractNumId w:val="14"/>
  </w:num>
  <w:num w:numId="6" w16cid:durableId="476000555">
    <w:abstractNumId w:val="17"/>
  </w:num>
  <w:num w:numId="7" w16cid:durableId="1545561027">
    <w:abstractNumId w:val="13"/>
  </w:num>
  <w:num w:numId="8" w16cid:durableId="1773933854">
    <w:abstractNumId w:val="22"/>
  </w:num>
  <w:num w:numId="9" w16cid:durableId="1629164467">
    <w:abstractNumId w:val="4"/>
  </w:num>
  <w:num w:numId="10" w16cid:durableId="1980652235">
    <w:abstractNumId w:val="10"/>
  </w:num>
  <w:num w:numId="11" w16cid:durableId="1949266165">
    <w:abstractNumId w:val="27"/>
  </w:num>
  <w:num w:numId="12" w16cid:durableId="1095712597">
    <w:abstractNumId w:val="18"/>
  </w:num>
  <w:num w:numId="13" w16cid:durableId="566453559">
    <w:abstractNumId w:val="8"/>
  </w:num>
  <w:num w:numId="14" w16cid:durableId="198277061">
    <w:abstractNumId w:val="12"/>
  </w:num>
  <w:num w:numId="15" w16cid:durableId="1120035251">
    <w:abstractNumId w:val="23"/>
  </w:num>
  <w:num w:numId="16" w16cid:durableId="1250963839">
    <w:abstractNumId w:val="9"/>
  </w:num>
  <w:num w:numId="17" w16cid:durableId="840197081">
    <w:abstractNumId w:val="0"/>
  </w:num>
  <w:num w:numId="18" w16cid:durableId="120343197">
    <w:abstractNumId w:val="19"/>
  </w:num>
  <w:num w:numId="19" w16cid:durableId="1060833694">
    <w:abstractNumId w:val="5"/>
  </w:num>
  <w:num w:numId="20" w16cid:durableId="1134173948">
    <w:abstractNumId w:val="28"/>
  </w:num>
  <w:num w:numId="21" w16cid:durableId="1529372241">
    <w:abstractNumId w:val="7"/>
  </w:num>
  <w:num w:numId="22" w16cid:durableId="1665666270">
    <w:abstractNumId w:val="20"/>
  </w:num>
  <w:num w:numId="23" w16cid:durableId="13457">
    <w:abstractNumId w:val="25"/>
  </w:num>
  <w:num w:numId="24" w16cid:durableId="1430740923">
    <w:abstractNumId w:val="21"/>
  </w:num>
  <w:num w:numId="25" w16cid:durableId="956444974">
    <w:abstractNumId w:val="29"/>
  </w:num>
  <w:num w:numId="26" w16cid:durableId="277764189">
    <w:abstractNumId w:val="15"/>
  </w:num>
  <w:num w:numId="27" w16cid:durableId="99373638">
    <w:abstractNumId w:val="1"/>
  </w:num>
  <w:num w:numId="28" w16cid:durableId="1395661373">
    <w:abstractNumId w:val="11"/>
  </w:num>
  <w:num w:numId="29" w16cid:durableId="260113715">
    <w:abstractNumId w:val="6"/>
  </w:num>
  <w:num w:numId="30" w16cid:durableId="624384296">
    <w:abstractNumId w:val="2"/>
  </w:num>
  <w:num w:numId="31" w16cid:durableId="917977812">
    <w:abstractNumId w:val="30"/>
  </w:num>
  <w:num w:numId="32" w16cid:durableId="213347756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staAP5bsX8sAAAA"/>
  </w:docVars>
  <w:rsids>
    <w:rsidRoot w:val="00BC7F41"/>
    <w:rsid w:val="00006635"/>
    <w:rsid w:val="00050FFE"/>
    <w:rsid w:val="000527D9"/>
    <w:rsid w:val="00082FCF"/>
    <w:rsid w:val="0008454C"/>
    <w:rsid w:val="00086355"/>
    <w:rsid w:val="000911C5"/>
    <w:rsid w:val="00096231"/>
    <w:rsid w:val="000B4BBA"/>
    <w:rsid w:val="000B5B9F"/>
    <w:rsid w:val="000C5579"/>
    <w:rsid w:val="000C609E"/>
    <w:rsid w:val="000D1D41"/>
    <w:rsid w:val="000D2241"/>
    <w:rsid w:val="000D5C70"/>
    <w:rsid w:val="000E50AF"/>
    <w:rsid w:val="000F0BB3"/>
    <w:rsid w:val="000F4B5D"/>
    <w:rsid w:val="00112776"/>
    <w:rsid w:val="001155FA"/>
    <w:rsid w:val="00126C90"/>
    <w:rsid w:val="00133B5F"/>
    <w:rsid w:val="00150A33"/>
    <w:rsid w:val="00153632"/>
    <w:rsid w:val="00153A1C"/>
    <w:rsid w:val="00157AD4"/>
    <w:rsid w:val="00176ECB"/>
    <w:rsid w:val="001863F2"/>
    <w:rsid w:val="001913DF"/>
    <w:rsid w:val="001A20F1"/>
    <w:rsid w:val="001B2064"/>
    <w:rsid w:val="001B7D4D"/>
    <w:rsid w:val="001B7D7F"/>
    <w:rsid w:val="001C048F"/>
    <w:rsid w:val="001D63EE"/>
    <w:rsid w:val="001F21F3"/>
    <w:rsid w:val="001F7A6C"/>
    <w:rsid w:val="0020481E"/>
    <w:rsid w:val="00227121"/>
    <w:rsid w:val="0023607B"/>
    <w:rsid w:val="00251CEC"/>
    <w:rsid w:val="00253072"/>
    <w:rsid w:val="002A02B3"/>
    <w:rsid w:val="002B14F9"/>
    <w:rsid w:val="002C4D8E"/>
    <w:rsid w:val="002C6302"/>
    <w:rsid w:val="002D6CD3"/>
    <w:rsid w:val="002F434F"/>
    <w:rsid w:val="002F5FCD"/>
    <w:rsid w:val="00304307"/>
    <w:rsid w:val="00305BEF"/>
    <w:rsid w:val="00306068"/>
    <w:rsid w:val="00306200"/>
    <w:rsid w:val="00314BE3"/>
    <w:rsid w:val="00322031"/>
    <w:rsid w:val="00331543"/>
    <w:rsid w:val="00331E5C"/>
    <w:rsid w:val="00334928"/>
    <w:rsid w:val="00344468"/>
    <w:rsid w:val="003517FE"/>
    <w:rsid w:val="0035243C"/>
    <w:rsid w:val="00371D3B"/>
    <w:rsid w:val="0037696C"/>
    <w:rsid w:val="003802E3"/>
    <w:rsid w:val="003839D1"/>
    <w:rsid w:val="003938E2"/>
    <w:rsid w:val="003945BF"/>
    <w:rsid w:val="003A0567"/>
    <w:rsid w:val="003A4FA2"/>
    <w:rsid w:val="003B16EC"/>
    <w:rsid w:val="003B2E75"/>
    <w:rsid w:val="003B7B28"/>
    <w:rsid w:val="003C0638"/>
    <w:rsid w:val="003C21AD"/>
    <w:rsid w:val="003C3CBB"/>
    <w:rsid w:val="003C7B6D"/>
    <w:rsid w:val="003D426D"/>
    <w:rsid w:val="003F196B"/>
    <w:rsid w:val="004204E8"/>
    <w:rsid w:val="004222F0"/>
    <w:rsid w:val="00443272"/>
    <w:rsid w:val="00454BD4"/>
    <w:rsid w:val="00461010"/>
    <w:rsid w:val="00470D29"/>
    <w:rsid w:val="00471BC0"/>
    <w:rsid w:val="004816B7"/>
    <w:rsid w:val="00481D33"/>
    <w:rsid w:val="00483F52"/>
    <w:rsid w:val="00484C31"/>
    <w:rsid w:val="00484ED8"/>
    <w:rsid w:val="0049318E"/>
    <w:rsid w:val="004A30A7"/>
    <w:rsid w:val="004A40F4"/>
    <w:rsid w:val="004B0BCD"/>
    <w:rsid w:val="004B7B7E"/>
    <w:rsid w:val="004C1D5A"/>
    <w:rsid w:val="004C7265"/>
    <w:rsid w:val="004D54B8"/>
    <w:rsid w:val="004D5549"/>
    <w:rsid w:val="004D78E2"/>
    <w:rsid w:val="004E1E41"/>
    <w:rsid w:val="004E72BF"/>
    <w:rsid w:val="004E7975"/>
    <w:rsid w:val="004F2FFF"/>
    <w:rsid w:val="00501D68"/>
    <w:rsid w:val="005065B9"/>
    <w:rsid w:val="00530970"/>
    <w:rsid w:val="0053356D"/>
    <w:rsid w:val="00540E20"/>
    <w:rsid w:val="00550005"/>
    <w:rsid w:val="00556CE7"/>
    <w:rsid w:val="0056214A"/>
    <w:rsid w:val="0056363D"/>
    <w:rsid w:val="005769B3"/>
    <w:rsid w:val="0058596C"/>
    <w:rsid w:val="00591937"/>
    <w:rsid w:val="005A679C"/>
    <w:rsid w:val="005A7975"/>
    <w:rsid w:val="005B093C"/>
    <w:rsid w:val="005B3044"/>
    <w:rsid w:val="005B6339"/>
    <w:rsid w:val="005C0C63"/>
    <w:rsid w:val="005C1D35"/>
    <w:rsid w:val="005C7CCD"/>
    <w:rsid w:val="005E65E1"/>
    <w:rsid w:val="005F1C9F"/>
    <w:rsid w:val="005F4137"/>
    <w:rsid w:val="005F5DFE"/>
    <w:rsid w:val="0060762E"/>
    <w:rsid w:val="006168E7"/>
    <w:rsid w:val="0062269C"/>
    <w:rsid w:val="00625B89"/>
    <w:rsid w:val="006271D8"/>
    <w:rsid w:val="00636656"/>
    <w:rsid w:val="0063689B"/>
    <w:rsid w:val="00641D0D"/>
    <w:rsid w:val="00644C37"/>
    <w:rsid w:val="006656A8"/>
    <w:rsid w:val="00682F9D"/>
    <w:rsid w:val="00691464"/>
    <w:rsid w:val="00697CDB"/>
    <w:rsid w:val="006B3B6D"/>
    <w:rsid w:val="006B7C9F"/>
    <w:rsid w:val="006C3152"/>
    <w:rsid w:val="006C67C5"/>
    <w:rsid w:val="006D401F"/>
    <w:rsid w:val="006E2510"/>
    <w:rsid w:val="006E35ED"/>
    <w:rsid w:val="006F486F"/>
    <w:rsid w:val="0071256C"/>
    <w:rsid w:val="00712AE0"/>
    <w:rsid w:val="00712F1E"/>
    <w:rsid w:val="00731E75"/>
    <w:rsid w:val="007361FC"/>
    <w:rsid w:val="0074068C"/>
    <w:rsid w:val="00755733"/>
    <w:rsid w:val="007622B0"/>
    <w:rsid w:val="007626CB"/>
    <w:rsid w:val="007667EE"/>
    <w:rsid w:val="00776151"/>
    <w:rsid w:val="00780288"/>
    <w:rsid w:val="0079412F"/>
    <w:rsid w:val="00796E5C"/>
    <w:rsid w:val="007A14FF"/>
    <w:rsid w:val="007D6930"/>
    <w:rsid w:val="007E7D02"/>
    <w:rsid w:val="007F4AE4"/>
    <w:rsid w:val="007F7E34"/>
    <w:rsid w:val="00807BAE"/>
    <w:rsid w:val="00817C8E"/>
    <w:rsid w:val="00822006"/>
    <w:rsid w:val="008312BA"/>
    <w:rsid w:val="008506B0"/>
    <w:rsid w:val="00860688"/>
    <w:rsid w:val="008729A9"/>
    <w:rsid w:val="008775F7"/>
    <w:rsid w:val="00893BBA"/>
    <w:rsid w:val="008C00C7"/>
    <w:rsid w:val="008E39C7"/>
    <w:rsid w:val="008F0A29"/>
    <w:rsid w:val="008F1018"/>
    <w:rsid w:val="009049EE"/>
    <w:rsid w:val="00922073"/>
    <w:rsid w:val="009233A6"/>
    <w:rsid w:val="00926D29"/>
    <w:rsid w:val="00947B95"/>
    <w:rsid w:val="00950ACE"/>
    <w:rsid w:val="00952D4A"/>
    <w:rsid w:val="009563F8"/>
    <w:rsid w:val="009765C9"/>
    <w:rsid w:val="00985786"/>
    <w:rsid w:val="00986C4A"/>
    <w:rsid w:val="00993BB0"/>
    <w:rsid w:val="009C357D"/>
    <w:rsid w:val="009C5FC7"/>
    <w:rsid w:val="009D3B1C"/>
    <w:rsid w:val="009D46FA"/>
    <w:rsid w:val="009E0845"/>
    <w:rsid w:val="00A01C61"/>
    <w:rsid w:val="00A10958"/>
    <w:rsid w:val="00A10E42"/>
    <w:rsid w:val="00A136D7"/>
    <w:rsid w:val="00A22F23"/>
    <w:rsid w:val="00A310AB"/>
    <w:rsid w:val="00A37C98"/>
    <w:rsid w:val="00A402B8"/>
    <w:rsid w:val="00A44B7B"/>
    <w:rsid w:val="00A548DE"/>
    <w:rsid w:val="00A55AAB"/>
    <w:rsid w:val="00A76EC3"/>
    <w:rsid w:val="00A773C0"/>
    <w:rsid w:val="00A77D14"/>
    <w:rsid w:val="00A8673C"/>
    <w:rsid w:val="00AA1360"/>
    <w:rsid w:val="00AB0FA3"/>
    <w:rsid w:val="00AB3750"/>
    <w:rsid w:val="00AC118F"/>
    <w:rsid w:val="00AC45B5"/>
    <w:rsid w:val="00AC4E95"/>
    <w:rsid w:val="00AD7659"/>
    <w:rsid w:val="00AE03B9"/>
    <w:rsid w:val="00AE0A9D"/>
    <w:rsid w:val="00AE4158"/>
    <w:rsid w:val="00AE56D4"/>
    <w:rsid w:val="00AF3ECD"/>
    <w:rsid w:val="00AF5922"/>
    <w:rsid w:val="00B13EB8"/>
    <w:rsid w:val="00B226C4"/>
    <w:rsid w:val="00B34CC5"/>
    <w:rsid w:val="00B52582"/>
    <w:rsid w:val="00B6537A"/>
    <w:rsid w:val="00B84641"/>
    <w:rsid w:val="00B97505"/>
    <w:rsid w:val="00BA7E63"/>
    <w:rsid w:val="00BB7EEE"/>
    <w:rsid w:val="00BC75D6"/>
    <w:rsid w:val="00BC7F41"/>
    <w:rsid w:val="00BD46AE"/>
    <w:rsid w:val="00BD7F8C"/>
    <w:rsid w:val="00BE0F21"/>
    <w:rsid w:val="00BF3A24"/>
    <w:rsid w:val="00C15918"/>
    <w:rsid w:val="00C17593"/>
    <w:rsid w:val="00C21255"/>
    <w:rsid w:val="00C3499F"/>
    <w:rsid w:val="00C4373D"/>
    <w:rsid w:val="00C44299"/>
    <w:rsid w:val="00C63BB2"/>
    <w:rsid w:val="00C711B3"/>
    <w:rsid w:val="00C9108E"/>
    <w:rsid w:val="00C9498C"/>
    <w:rsid w:val="00C96841"/>
    <w:rsid w:val="00CA583D"/>
    <w:rsid w:val="00CB1080"/>
    <w:rsid w:val="00CC23B7"/>
    <w:rsid w:val="00CC6093"/>
    <w:rsid w:val="00CD3AA8"/>
    <w:rsid w:val="00CF3E3F"/>
    <w:rsid w:val="00D1253B"/>
    <w:rsid w:val="00D14487"/>
    <w:rsid w:val="00D2696E"/>
    <w:rsid w:val="00D31957"/>
    <w:rsid w:val="00D3693E"/>
    <w:rsid w:val="00D4193A"/>
    <w:rsid w:val="00D86B80"/>
    <w:rsid w:val="00D918FD"/>
    <w:rsid w:val="00D92686"/>
    <w:rsid w:val="00D93EDE"/>
    <w:rsid w:val="00D941BB"/>
    <w:rsid w:val="00D94B21"/>
    <w:rsid w:val="00D9759C"/>
    <w:rsid w:val="00DA23A2"/>
    <w:rsid w:val="00DB1A35"/>
    <w:rsid w:val="00DD1F28"/>
    <w:rsid w:val="00E13B94"/>
    <w:rsid w:val="00E14AB3"/>
    <w:rsid w:val="00E22801"/>
    <w:rsid w:val="00E4426A"/>
    <w:rsid w:val="00E64A2B"/>
    <w:rsid w:val="00E72039"/>
    <w:rsid w:val="00E75CBC"/>
    <w:rsid w:val="00E820F8"/>
    <w:rsid w:val="00E84395"/>
    <w:rsid w:val="00E87209"/>
    <w:rsid w:val="00E9094B"/>
    <w:rsid w:val="00E90E77"/>
    <w:rsid w:val="00E96BD4"/>
    <w:rsid w:val="00E97137"/>
    <w:rsid w:val="00EA11BB"/>
    <w:rsid w:val="00EB5289"/>
    <w:rsid w:val="00EC5ADD"/>
    <w:rsid w:val="00EE3985"/>
    <w:rsid w:val="00EE4EA7"/>
    <w:rsid w:val="00F25122"/>
    <w:rsid w:val="00F63BBA"/>
    <w:rsid w:val="00F63E19"/>
    <w:rsid w:val="00F640D0"/>
    <w:rsid w:val="00F85548"/>
    <w:rsid w:val="00F86EE7"/>
    <w:rsid w:val="00F94A47"/>
    <w:rsid w:val="00F97A30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purdue.edu/fye_i2i/ti-kit-activities-getting-started/" TargetMode="Externa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hyperlink" Target="https://mycourses.purdue.edu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tap.purdue.edu/connections/careeraccount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10</Pages>
  <Words>1573</Words>
  <Characters>897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155</cp:revision>
  <cp:lastPrinted>2019-07-08T14:28:00Z</cp:lastPrinted>
  <dcterms:created xsi:type="dcterms:W3CDTF">2022-07-02T04:35:00Z</dcterms:created>
  <dcterms:modified xsi:type="dcterms:W3CDTF">2022-08-15T15:02:00Z</dcterms:modified>
</cp:coreProperties>
</file>